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3D94C" w14:textId="77777777" w:rsidR="00BA11BD" w:rsidRDefault="00BA11BD">
      <w:pPr>
        <w:jc w:val="center"/>
        <w:rPr>
          <w:b/>
          <w:sz w:val="28"/>
          <w:szCs w:val="28"/>
        </w:rPr>
      </w:pPr>
    </w:p>
    <w:p w14:paraId="0DB42B41" w14:textId="77777777" w:rsidR="00BA11BD" w:rsidRDefault="00BA11BD">
      <w:pPr>
        <w:jc w:val="center"/>
        <w:rPr>
          <w:b/>
          <w:sz w:val="28"/>
          <w:szCs w:val="28"/>
        </w:rPr>
      </w:pPr>
    </w:p>
    <w:p w14:paraId="53EC0CCB" w14:textId="77777777" w:rsidR="00BA11BD" w:rsidRDefault="00BA11BD">
      <w:pPr>
        <w:jc w:val="center"/>
        <w:rPr>
          <w:b/>
          <w:sz w:val="28"/>
          <w:szCs w:val="28"/>
        </w:rPr>
      </w:pPr>
    </w:p>
    <w:p w14:paraId="21B399B8" w14:textId="77777777" w:rsidR="00BA11BD" w:rsidRDefault="0044140F">
      <w:pPr>
        <w:jc w:val="center"/>
        <w:rPr>
          <w:b/>
          <w:sz w:val="28"/>
          <w:szCs w:val="28"/>
        </w:rPr>
      </w:pPr>
      <w:r>
        <w:rPr>
          <w:noProof/>
        </w:rPr>
        <w:drawing>
          <wp:inline distT="0" distB="0" distL="0" distR="0" wp14:anchorId="754CBB5B" wp14:editId="1BBC963C">
            <wp:extent cx="2614964" cy="1190426"/>
            <wp:effectExtent l="0" t="0" r="0" b="0"/>
            <wp:docPr id="2" name="image1.png" descr="http://shakescaricature.files.wordpress.com/2012/12/nus-logo-black.png?w=518"/>
            <wp:cNvGraphicFramePr/>
            <a:graphic xmlns:a="http://schemas.openxmlformats.org/drawingml/2006/main">
              <a:graphicData uri="http://schemas.openxmlformats.org/drawingml/2006/picture">
                <pic:pic xmlns:pic="http://schemas.openxmlformats.org/drawingml/2006/picture">
                  <pic:nvPicPr>
                    <pic:cNvPr id="0" name="image1.png" descr="http://shakescaricature.files.wordpress.com/2012/12/nus-logo-black.png?w=518"/>
                    <pic:cNvPicPr preferRelativeResize="0"/>
                  </pic:nvPicPr>
                  <pic:blipFill>
                    <a:blip r:embed="rId8"/>
                    <a:srcRect/>
                    <a:stretch>
                      <a:fillRect/>
                    </a:stretch>
                  </pic:blipFill>
                  <pic:spPr>
                    <a:xfrm>
                      <a:off x="0" y="0"/>
                      <a:ext cx="2614964" cy="1190426"/>
                    </a:xfrm>
                    <a:prstGeom prst="rect">
                      <a:avLst/>
                    </a:prstGeom>
                    <a:ln/>
                  </pic:spPr>
                </pic:pic>
              </a:graphicData>
            </a:graphic>
          </wp:inline>
        </w:drawing>
      </w:r>
    </w:p>
    <w:p w14:paraId="021CF6BF" w14:textId="77777777" w:rsidR="00BA11BD" w:rsidRDefault="00BA11BD">
      <w:pPr>
        <w:jc w:val="center"/>
        <w:rPr>
          <w:b/>
          <w:sz w:val="28"/>
          <w:szCs w:val="28"/>
        </w:rPr>
      </w:pPr>
    </w:p>
    <w:p w14:paraId="2C32BB21" w14:textId="77777777" w:rsidR="00BA11BD" w:rsidRDefault="0044140F">
      <w:pPr>
        <w:jc w:val="center"/>
        <w:rPr>
          <w:b/>
          <w:sz w:val="32"/>
          <w:szCs w:val="32"/>
        </w:rPr>
      </w:pPr>
      <w:r>
        <w:rPr>
          <w:b/>
          <w:sz w:val="32"/>
          <w:szCs w:val="32"/>
        </w:rPr>
        <w:t>CG1112 Engineering Principles and Practice</w:t>
      </w:r>
    </w:p>
    <w:p w14:paraId="3141AE3E" w14:textId="77777777" w:rsidR="00BA11BD" w:rsidRDefault="0044140F">
      <w:pPr>
        <w:jc w:val="center"/>
        <w:rPr>
          <w:sz w:val="28"/>
          <w:szCs w:val="28"/>
        </w:rPr>
      </w:pPr>
      <w:r>
        <w:rPr>
          <w:sz w:val="28"/>
          <w:szCs w:val="28"/>
        </w:rPr>
        <w:t>Semester 2 2018/2019</w:t>
      </w:r>
    </w:p>
    <w:p w14:paraId="3FC6556B" w14:textId="77777777" w:rsidR="00BA11BD" w:rsidRDefault="00BA11BD">
      <w:pPr>
        <w:jc w:val="center"/>
        <w:rPr>
          <w:sz w:val="28"/>
          <w:szCs w:val="28"/>
        </w:rPr>
      </w:pPr>
    </w:p>
    <w:p w14:paraId="36C7BBFE" w14:textId="77777777" w:rsidR="00BA11BD" w:rsidRDefault="00BA11BD">
      <w:pPr>
        <w:jc w:val="center"/>
        <w:rPr>
          <w:sz w:val="40"/>
          <w:szCs w:val="40"/>
        </w:rPr>
      </w:pPr>
    </w:p>
    <w:p w14:paraId="2783DC1D" w14:textId="77777777" w:rsidR="00BA11BD" w:rsidRDefault="00BA11BD">
      <w:pPr>
        <w:jc w:val="center"/>
        <w:rPr>
          <w:sz w:val="40"/>
          <w:szCs w:val="40"/>
        </w:rPr>
      </w:pPr>
    </w:p>
    <w:p w14:paraId="089FFA0A" w14:textId="77777777" w:rsidR="00BA11BD" w:rsidRDefault="00BA11BD">
      <w:pPr>
        <w:jc w:val="center"/>
        <w:rPr>
          <w:sz w:val="40"/>
          <w:szCs w:val="40"/>
        </w:rPr>
      </w:pPr>
    </w:p>
    <w:p w14:paraId="7C47F944" w14:textId="77777777" w:rsidR="00BA11BD" w:rsidRDefault="00BA11BD">
      <w:pPr>
        <w:jc w:val="center"/>
        <w:rPr>
          <w:sz w:val="40"/>
          <w:szCs w:val="40"/>
        </w:rPr>
      </w:pPr>
    </w:p>
    <w:p w14:paraId="7032A946" w14:textId="77777777" w:rsidR="00BA11BD" w:rsidRDefault="00BA11BD">
      <w:pPr>
        <w:jc w:val="center"/>
        <w:rPr>
          <w:b/>
          <w:sz w:val="40"/>
          <w:szCs w:val="40"/>
        </w:rPr>
      </w:pPr>
    </w:p>
    <w:p w14:paraId="6294E122" w14:textId="77777777" w:rsidR="00BA11BD" w:rsidRDefault="0044140F">
      <w:pPr>
        <w:jc w:val="center"/>
        <w:rPr>
          <w:b/>
          <w:sz w:val="40"/>
          <w:szCs w:val="40"/>
        </w:rPr>
      </w:pPr>
      <w:r>
        <w:rPr>
          <w:b/>
          <w:sz w:val="40"/>
          <w:szCs w:val="40"/>
        </w:rPr>
        <w:t>“Alex to the Rescue”</w:t>
      </w:r>
    </w:p>
    <w:p w14:paraId="048DB530" w14:textId="77777777" w:rsidR="00BA11BD" w:rsidRDefault="0044140F">
      <w:pPr>
        <w:jc w:val="center"/>
        <w:rPr>
          <w:b/>
          <w:sz w:val="48"/>
          <w:szCs w:val="48"/>
        </w:rPr>
      </w:pPr>
      <w:r>
        <w:rPr>
          <w:b/>
          <w:sz w:val="48"/>
          <w:szCs w:val="48"/>
        </w:rPr>
        <w:t>Design Report</w:t>
      </w:r>
    </w:p>
    <w:p w14:paraId="4B6CB220" w14:textId="77777777" w:rsidR="00BA11BD" w:rsidRDefault="0044140F">
      <w:pPr>
        <w:jc w:val="center"/>
        <w:rPr>
          <w:b/>
          <w:sz w:val="48"/>
          <w:szCs w:val="48"/>
        </w:rPr>
      </w:pPr>
      <w:r>
        <w:rPr>
          <w:b/>
          <w:sz w:val="48"/>
          <w:szCs w:val="48"/>
        </w:rPr>
        <w:t>Team: 02-01-01</w:t>
      </w:r>
    </w:p>
    <w:p w14:paraId="23FA5E9A" w14:textId="77777777" w:rsidR="00BA11BD" w:rsidRDefault="0044140F">
      <w:r>
        <w:rPr>
          <w:color w:val="C00000"/>
        </w:rPr>
        <w:tab/>
      </w:r>
      <w:r>
        <w:rPr>
          <w:color w:val="C00000"/>
        </w:rPr>
        <w:tab/>
      </w:r>
      <w:r>
        <w:rPr>
          <w:color w:val="C00000"/>
        </w:rPr>
        <w:tab/>
      </w:r>
      <w:r>
        <w:rPr>
          <w:color w:val="C00000"/>
        </w:rPr>
        <w:tab/>
      </w:r>
    </w:p>
    <w:p w14:paraId="570BFFC7" w14:textId="77777777" w:rsidR="00BA11BD" w:rsidRDefault="00BA11BD"/>
    <w:p w14:paraId="02605A3A" w14:textId="77777777" w:rsidR="00BA11BD" w:rsidRDefault="00BA11BD"/>
    <w:p w14:paraId="457209E2" w14:textId="77777777" w:rsidR="00BA11BD" w:rsidRDefault="00BA11BD"/>
    <w:p w14:paraId="42F20064" w14:textId="77777777" w:rsidR="00BA11BD" w:rsidRDefault="00BA11BD">
      <w:pPr>
        <w:jc w:val="center"/>
        <w:rPr>
          <w:color w:val="C00000"/>
          <w:sz w:val="28"/>
          <w:szCs w:val="28"/>
        </w:rPr>
      </w:pPr>
    </w:p>
    <w:p w14:paraId="5905CC47" w14:textId="77777777" w:rsidR="00BA11BD" w:rsidRDefault="00BA11BD"/>
    <w:tbl>
      <w:tblPr>
        <w:tblStyle w:val="a"/>
        <w:tblW w:w="9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80"/>
        <w:gridCol w:w="1740"/>
        <w:gridCol w:w="1485"/>
        <w:gridCol w:w="2100"/>
      </w:tblGrid>
      <w:tr w:rsidR="00BA11BD" w14:paraId="388A4F3D" w14:textId="77777777">
        <w:trPr>
          <w:trHeight w:val="360"/>
        </w:trPr>
        <w:tc>
          <w:tcPr>
            <w:tcW w:w="4080" w:type="dxa"/>
            <w:shd w:val="clear" w:color="auto" w:fill="F2F2F2"/>
          </w:tcPr>
          <w:p w14:paraId="4E7A925D" w14:textId="77777777" w:rsidR="00BA11BD" w:rsidRDefault="0044140F">
            <w:pPr>
              <w:jc w:val="center"/>
              <w:rPr>
                <w:sz w:val="28"/>
                <w:szCs w:val="28"/>
              </w:rPr>
            </w:pPr>
            <w:r>
              <w:rPr>
                <w:sz w:val="28"/>
                <w:szCs w:val="28"/>
              </w:rPr>
              <w:t>Name</w:t>
            </w:r>
          </w:p>
        </w:tc>
        <w:tc>
          <w:tcPr>
            <w:tcW w:w="1740" w:type="dxa"/>
            <w:shd w:val="clear" w:color="auto" w:fill="F2F2F2"/>
          </w:tcPr>
          <w:p w14:paraId="4F4DDA11" w14:textId="77777777" w:rsidR="00BA11BD" w:rsidRDefault="0044140F">
            <w:pPr>
              <w:jc w:val="center"/>
              <w:rPr>
                <w:sz w:val="28"/>
                <w:szCs w:val="28"/>
              </w:rPr>
            </w:pPr>
            <w:r>
              <w:rPr>
                <w:sz w:val="28"/>
                <w:szCs w:val="28"/>
              </w:rPr>
              <w:t>Student #</w:t>
            </w:r>
          </w:p>
        </w:tc>
        <w:tc>
          <w:tcPr>
            <w:tcW w:w="1485" w:type="dxa"/>
            <w:shd w:val="clear" w:color="auto" w:fill="F2F2F2"/>
          </w:tcPr>
          <w:p w14:paraId="78B3A7AC" w14:textId="77777777" w:rsidR="00BA11BD" w:rsidRDefault="0044140F">
            <w:pPr>
              <w:jc w:val="center"/>
              <w:rPr>
                <w:sz w:val="28"/>
                <w:szCs w:val="28"/>
              </w:rPr>
            </w:pPr>
            <w:r>
              <w:rPr>
                <w:sz w:val="28"/>
                <w:szCs w:val="28"/>
              </w:rPr>
              <w:t>Sub-Team</w:t>
            </w:r>
          </w:p>
        </w:tc>
        <w:tc>
          <w:tcPr>
            <w:tcW w:w="2100" w:type="dxa"/>
            <w:shd w:val="clear" w:color="auto" w:fill="F2F2F2"/>
          </w:tcPr>
          <w:p w14:paraId="1F346819" w14:textId="77777777" w:rsidR="00BA11BD" w:rsidRDefault="0044140F">
            <w:pPr>
              <w:jc w:val="center"/>
              <w:rPr>
                <w:sz w:val="28"/>
                <w:szCs w:val="28"/>
              </w:rPr>
            </w:pPr>
            <w:r>
              <w:rPr>
                <w:sz w:val="28"/>
                <w:szCs w:val="28"/>
              </w:rPr>
              <w:t xml:space="preserve">Role </w:t>
            </w:r>
          </w:p>
        </w:tc>
      </w:tr>
      <w:tr w:rsidR="00BA11BD" w14:paraId="62C751A4" w14:textId="77777777">
        <w:tc>
          <w:tcPr>
            <w:tcW w:w="4080" w:type="dxa"/>
          </w:tcPr>
          <w:p w14:paraId="2D0EADEE" w14:textId="77777777" w:rsidR="00BA11BD" w:rsidRDefault="0044140F">
            <w:r>
              <w:rPr>
                <w:color w:val="333333"/>
              </w:rPr>
              <w:t>HONG WEI YANG</w:t>
            </w:r>
          </w:p>
        </w:tc>
        <w:tc>
          <w:tcPr>
            <w:tcW w:w="1740" w:type="dxa"/>
          </w:tcPr>
          <w:p w14:paraId="273343FA" w14:textId="77777777" w:rsidR="00BA11BD" w:rsidRDefault="0044140F">
            <w:pPr>
              <w:rPr>
                <w:sz w:val="28"/>
                <w:szCs w:val="28"/>
              </w:rPr>
            </w:pPr>
            <w:r>
              <w:rPr>
                <w:sz w:val="28"/>
                <w:szCs w:val="28"/>
              </w:rPr>
              <w:t>A0182619X</w:t>
            </w:r>
          </w:p>
        </w:tc>
        <w:tc>
          <w:tcPr>
            <w:tcW w:w="1485" w:type="dxa"/>
          </w:tcPr>
          <w:p w14:paraId="74C3905B" w14:textId="77777777" w:rsidR="00BA11BD" w:rsidRDefault="0044140F">
            <w:pPr>
              <w:rPr>
                <w:sz w:val="28"/>
                <w:szCs w:val="28"/>
              </w:rPr>
            </w:pPr>
            <w:r>
              <w:rPr>
                <w:sz w:val="28"/>
                <w:szCs w:val="28"/>
              </w:rPr>
              <w:t>Software</w:t>
            </w:r>
          </w:p>
        </w:tc>
        <w:tc>
          <w:tcPr>
            <w:tcW w:w="2100" w:type="dxa"/>
          </w:tcPr>
          <w:p w14:paraId="0D85D84A" w14:textId="77777777" w:rsidR="00BA11BD" w:rsidRDefault="0044140F">
            <w:pPr>
              <w:rPr>
                <w:sz w:val="28"/>
                <w:szCs w:val="28"/>
              </w:rPr>
            </w:pPr>
            <w:r>
              <w:rPr>
                <w:sz w:val="28"/>
                <w:szCs w:val="28"/>
              </w:rPr>
              <w:t>Lidar implementation</w:t>
            </w:r>
          </w:p>
        </w:tc>
      </w:tr>
      <w:tr w:rsidR="00BA11BD" w14:paraId="4C954517" w14:textId="77777777">
        <w:tc>
          <w:tcPr>
            <w:tcW w:w="4080" w:type="dxa"/>
          </w:tcPr>
          <w:p w14:paraId="1393FAB7" w14:textId="77777777" w:rsidR="00BA11BD" w:rsidRDefault="0044140F">
            <w:r>
              <w:rPr>
                <w:color w:val="333333"/>
              </w:rPr>
              <w:t>JIANG HONG QUAN</w:t>
            </w:r>
          </w:p>
        </w:tc>
        <w:tc>
          <w:tcPr>
            <w:tcW w:w="1740" w:type="dxa"/>
          </w:tcPr>
          <w:p w14:paraId="2F05F4CE" w14:textId="77777777" w:rsidR="00BA11BD" w:rsidRDefault="0044140F">
            <w:pPr>
              <w:rPr>
                <w:sz w:val="28"/>
                <w:szCs w:val="28"/>
              </w:rPr>
            </w:pPr>
            <w:r>
              <w:rPr>
                <w:sz w:val="28"/>
                <w:szCs w:val="28"/>
              </w:rPr>
              <w:t>A0190306M</w:t>
            </w:r>
          </w:p>
        </w:tc>
        <w:tc>
          <w:tcPr>
            <w:tcW w:w="1485" w:type="dxa"/>
          </w:tcPr>
          <w:p w14:paraId="128D50C4" w14:textId="77777777" w:rsidR="00BA11BD" w:rsidRDefault="0044140F">
            <w:pPr>
              <w:rPr>
                <w:sz w:val="28"/>
                <w:szCs w:val="28"/>
              </w:rPr>
            </w:pPr>
            <w:r>
              <w:rPr>
                <w:sz w:val="28"/>
                <w:szCs w:val="28"/>
              </w:rPr>
              <w:t>Hardware</w:t>
            </w:r>
          </w:p>
        </w:tc>
        <w:tc>
          <w:tcPr>
            <w:tcW w:w="2100" w:type="dxa"/>
          </w:tcPr>
          <w:p w14:paraId="52601F15" w14:textId="77777777" w:rsidR="00BA11BD" w:rsidRDefault="0044140F">
            <w:pPr>
              <w:rPr>
                <w:sz w:val="28"/>
                <w:szCs w:val="28"/>
              </w:rPr>
            </w:pPr>
            <w:r>
              <w:rPr>
                <w:sz w:val="28"/>
                <w:szCs w:val="28"/>
              </w:rPr>
              <w:t>Circuit design</w:t>
            </w:r>
          </w:p>
        </w:tc>
      </w:tr>
      <w:tr w:rsidR="00BA11BD" w14:paraId="6BE5C3D2" w14:textId="77777777">
        <w:tc>
          <w:tcPr>
            <w:tcW w:w="4080" w:type="dxa"/>
          </w:tcPr>
          <w:p w14:paraId="158862BE" w14:textId="77777777" w:rsidR="00BA11BD" w:rsidRDefault="0044140F">
            <w:r>
              <w:rPr>
                <w:color w:val="333333"/>
              </w:rPr>
              <w:t>KHAIRUL IMAN NASRI B AZHARIE</w:t>
            </w:r>
          </w:p>
        </w:tc>
        <w:tc>
          <w:tcPr>
            <w:tcW w:w="1740" w:type="dxa"/>
          </w:tcPr>
          <w:p w14:paraId="2C40CF44" w14:textId="77777777" w:rsidR="00BA11BD" w:rsidRDefault="0044140F">
            <w:pPr>
              <w:rPr>
                <w:sz w:val="28"/>
                <w:szCs w:val="28"/>
              </w:rPr>
            </w:pPr>
            <w:r>
              <w:rPr>
                <w:sz w:val="28"/>
                <w:szCs w:val="28"/>
              </w:rPr>
              <w:t>A0182359W</w:t>
            </w:r>
          </w:p>
        </w:tc>
        <w:tc>
          <w:tcPr>
            <w:tcW w:w="1485" w:type="dxa"/>
          </w:tcPr>
          <w:p w14:paraId="4D5C3F0A" w14:textId="77777777" w:rsidR="00BA11BD" w:rsidRDefault="0044140F">
            <w:pPr>
              <w:rPr>
                <w:sz w:val="28"/>
                <w:szCs w:val="28"/>
              </w:rPr>
            </w:pPr>
            <w:r>
              <w:rPr>
                <w:sz w:val="28"/>
                <w:szCs w:val="28"/>
              </w:rPr>
              <w:t>Software</w:t>
            </w:r>
          </w:p>
        </w:tc>
        <w:tc>
          <w:tcPr>
            <w:tcW w:w="2100" w:type="dxa"/>
          </w:tcPr>
          <w:p w14:paraId="66EB4C94" w14:textId="77777777" w:rsidR="00BA11BD" w:rsidRDefault="0044140F">
            <w:pPr>
              <w:rPr>
                <w:sz w:val="28"/>
                <w:szCs w:val="28"/>
              </w:rPr>
            </w:pPr>
            <w:r>
              <w:rPr>
                <w:sz w:val="28"/>
                <w:szCs w:val="28"/>
              </w:rPr>
              <w:t>Robot Movement</w:t>
            </w:r>
          </w:p>
        </w:tc>
      </w:tr>
      <w:tr w:rsidR="00BA11BD" w14:paraId="0F38A146" w14:textId="77777777">
        <w:tc>
          <w:tcPr>
            <w:tcW w:w="4080" w:type="dxa"/>
          </w:tcPr>
          <w:p w14:paraId="68964B5E" w14:textId="77777777" w:rsidR="00BA11BD" w:rsidRDefault="0044140F">
            <w:r>
              <w:rPr>
                <w:color w:val="333333"/>
              </w:rPr>
              <w:t>LEOW YONG KANG ANDREW</w:t>
            </w:r>
          </w:p>
        </w:tc>
        <w:tc>
          <w:tcPr>
            <w:tcW w:w="1740" w:type="dxa"/>
          </w:tcPr>
          <w:p w14:paraId="68D64D8E" w14:textId="77777777" w:rsidR="00BA11BD" w:rsidRDefault="0044140F">
            <w:pPr>
              <w:rPr>
                <w:sz w:val="28"/>
                <w:szCs w:val="28"/>
              </w:rPr>
            </w:pPr>
            <w:r>
              <w:rPr>
                <w:sz w:val="28"/>
                <w:szCs w:val="28"/>
              </w:rPr>
              <w:t>A0188376L</w:t>
            </w:r>
          </w:p>
        </w:tc>
        <w:tc>
          <w:tcPr>
            <w:tcW w:w="1485" w:type="dxa"/>
          </w:tcPr>
          <w:p w14:paraId="006A3CD2" w14:textId="77777777" w:rsidR="00BA11BD" w:rsidRDefault="0044140F">
            <w:pPr>
              <w:rPr>
                <w:sz w:val="28"/>
                <w:szCs w:val="28"/>
              </w:rPr>
            </w:pPr>
            <w:r>
              <w:rPr>
                <w:sz w:val="28"/>
                <w:szCs w:val="28"/>
              </w:rPr>
              <w:t>Hardware</w:t>
            </w:r>
          </w:p>
        </w:tc>
        <w:tc>
          <w:tcPr>
            <w:tcW w:w="2100" w:type="dxa"/>
          </w:tcPr>
          <w:p w14:paraId="06ABFDEA" w14:textId="77777777" w:rsidR="00BA11BD" w:rsidRDefault="0044140F">
            <w:pPr>
              <w:rPr>
                <w:sz w:val="28"/>
                <w:szCs w:val="28"/>
              </w:rPr>
            </w:pPr>
            <w:r>
              <w:rPr>
                <w:sz w:val="28"/>
                <w:szCs w:val="28"/>
              </w:rPr>
              <w:t>Robot Calibration</w:t>
            </w:r>
          </w:p>
        </w:tc>
      </w:tr>
      <w:tr w:rsidR="00BA11BD" w14:paraId="5AD99A20" w14:textId="77777777">
        <w:tc>
          <w:tcPr>
            <w:tcW w:w="4080" w:type="dxa"/>
          </w:tcPr>
          <w:p w14:paraId="0A8FC04E" w14:textId="77777777" w:rsidR="00BA11BD" w:rsidRDefault="0044140F">
            <w:r>
              <w:rPr>
                <w:color w:val="333333"/>
              </w:rPr>
              <w:t>NG WEE KIAT</w:t>
            </w:r>
          </w:p>
        </w:tc>
        <w:tc>
          <w:tcPr>
            <w:tcW w:w="1740" w:type="dxa"/>
          </w:tcPr>
          <w:p w14:paraId="47D11F34" w14:textId="77777777" w:rsidR="00BA11BD" w:rsidRDefault="0044140F">
            <w:pPr>
              <w:rPr>
                <w:sz w:val="28"/>
                <w:szCs w:val="28"/>
              </w:rPr>
            </w:pPr>
            <w:r>
              <w:rPr>
                <w:sz w:val="28"/>
                <w:szCs w:val="28"/>
              </w:rPr>
              <w:t>A0182496R</w:t>
            </w:r>
          </w:p>
        </w:tc>
        <w:tc>
          <w:tcPr>
            <w:tcW w:w="1485" w:type="dxa"/>
          </w:tcPr>
          <w:p w14:paraId="3CA6EC30" w14:textId="77777777" w:rsidR="00BA11BD" w:rsidRDefault="0044140F">
            <w:pPr>
              <w:rPr>
                <w:sz w:val="28"/>
                <w:szCs w:val="28"/>
              </w:rPr>
            </w:pPr>
            <w:r>
              <w:rPr>
                <w:sz w:val="28"/>
                <w:szCs w:val="28"/>
              </w:rPr>
              <w:t>Software</w:t>
            </w:r>
          </w:p>
        </w:tc>
        <w:tc>
          <w:tcPr>
            <w:tcW w:w="2100" w:type="dxa"/>
          </w:tcPr>
          <w:p w14:paraId="6ABFCAF2" w14:textId="77777777" w:rsidR="00BA11BD" w:rsidRDefault="00041FBD">
            <w:pPr>
              <w:rPr>
                <w:sz w:val="28"/>
                <w:szCs w:val="28"/>
              </w:rPr>
            </w:pPr>
            <w:r>
              <w:rPr>
                <w:sz w:val="28"/>
                <w:szCs w:val="28"/>
              </w:rPr>
              <w:t>Color</w:t>
            </w:r>
            <w:r w:rsidR="0044140F">
              <w:rPr>
                <w:sz w:val="28"/>
                <w:szCs w:val="28"/>
              </w:rPr>
              <w:t xml:space="preserve"> Detection</w:t>
            </w:r>
          </w:p>
        </w:tc>
      </w:tr>
    </w:tbl>
    <w:p w14:paraId="68FAB343" w14:textId="77777777" w:rsidR="00BA11BD" w:rsidRDefault="00BA11BD">
      <w:pPr>
        <w:rPr>
          <w:b/>
          <w:sz w:val="28"/>
          <w:szCs w:val="28"/>
        </w:rPr>
      </w:pPr>
    </w:p>
    <w:p w14:paraId="74BBF1EB" w14:textId="77777777" w:rsidR="00BA11BD" w:rsidRDefault="00BA11BD">
      <w:pPr>
        <w:rPr>
          <w:color w:val="C00000"/>
        </w:rPr>
      </w:pPr>
    </w:p>
    <w:p w14:paraId="693CC9BE" w14:textId="77777777" w:rsidR="00BA11BD" w:rsidRDefault="00BA11BD">
      <w:pPr>
        <w:rPr>
          <w:color w:val="C00000"/>
        </w:rPr>
      </w:pPr>
    </w:p>
    <w:p w14:paraId="5C146426" w14:textId="77777777" w:rsidR="00BA11BD" w:rsidRDefault="00BA11BD">
      <w:pPr>
        <w:rPr>
          <w:color w:val="C00000"/>
        </w:rPr>
      </w:pPr>
    </w:p>
    <w:p w14:paraId="1552F5C0" w14:textId="77777777" w:rsidR="00041FBD" w:rsidRDefault="00041FBD">
      <w:pPr>
        <w:rPr>
          <w:color w:val="C00000"/>
        </w:rPr>
      </w:pPr>
    </w:p>
    <w:p w14:paraId="2AAA8877" w14:textId="77777777" w:rsidR="00041FBD" w:rsidRDefault="00041FBD">
      <w:pPr>
        <w:rPr>
          <w:color w:val="C00000"/>
        </w:rPr>
      </w:pPr>
    </w:p>
    <w:p w14:paraId="6B41FC2B" w14:textId="77777777" w:rsidR="00041FBD" w:rsidRDefault="00041FBD">
      <w:pPr>
        <w:rPr>
          <w:color w:val="C00000"/>
        </w:rPr>
      </w:pPr>
    </w:p>
    <w:p w14:paraId="5D73EDA3" w14:textId="77777777" w:rsidR="00BA11BD" w:rsidRDefault="0044140F">
      <w:pPr>
        <w:rPr>
          <w:color w:val="C00000"/>
        </w:rPr>
      </w:pPr>
      <w:r>
        <w:rPr>
          <w:b/>
          <w:sz w:val="28"/>
          <w:szCs w:val="28"/>
        </w:rPr>
        <w:lastRenderedPageBreak/>
        <w:t>Main Aim &amp; Design Ideas</w:t>
      </w:r>
    </w:p>
    <w:p w14:paraId="43707555" w14:textId="77777777" w:rsidR="00BA11BD" w:rsidRDefault="00BA11BD">
      <w:pPr>
        <w:rPr>
          <w:color w:val="C00000"/>
        </w:rPr>
      </w:pPr>
    </w:p>
    <w:p w14:paraId="4C522607" w14:textId="77777777" w:rsidR="00BA11BD" w:rsidRDefault="0044140F">
      <w:r>
        <w:t xml:space="preserve">Our main goal is to use Alex to emulate the functionality of a Search and Rescue robot, where it </w:t>
      </w:r>
      <w:r w:rsidR="00041FBD">
        <w:t>can</w:t>
      </w:r>
      <w:r>
        <w:t xml:space="preserve"> find its location in a foreign environment, map the area and subsequently be able to escape from the area. Alex would have to be remotely operated, hence in our design, we have implemented various mappings and communication paths so that the user would have </w:t>
      </w:r>
      <w:r w:rsidR="00041FBD">
        <w:t>enough</w:t>
      </w:r>
      <w:r>
        <w:t xml:space="preserve"> information to control Alex based on just the mapping data provided back to the user. Our report below highlights our findings and possible implementations.</w:t>
      </w:r>
    </w:p>
    <w:p w14:paraId="0689C6D1" w14:textId="77777777" w:rsidR="00BA11BD" w:rsidRDefault="00BA11BD">
      <w:pPr>
        <w:rPr>
          <w:sz w:val="28"/>
          <w:szCs w:val="28"/>
        </w:rPr>
      </w:pPr>
    </w:p>
    <w:p w14:paraId="6E9D0575" w14:textId="77777777" w:rsidR="00BA11BD" w:rsidRDefault="0044140F">
      <w:pPr>
        <w:rPr>
          <w:b/>
          <w:sz w:val="28"/>
          <w:szCs w:val="28"/>
        </w:rPr>
      </w:pPr>
      <w:r>
        <w:rPr>
          <w:b/>
          <w:sz w:val="28"/>
          <w:szCs w:val="28"/>
        </w:rPr>
        <w:t>Section 1 System Functionalities</w:t>
      </w:r>
    </w:p>
    <w:p w14:paraId="18E748ED" w14:textId="77777777" w:rsidR="00BA11BD" w:rsidRDefault="00BA11BD">
      <w:pPr>
        <w:rPr>
          <w:color w:val="C00000"/>
        </w:rPr>
      </w:pPr>
    </w:p>
    <w:p w14:paraId="7BE56377" w14:textId="77777777" w:rsidR="00BA11BD" w:rsidRDefault="0044140F">
      <w:pPr>
        <w:jc w:val="both"/>
      </w:pPr>
      <w:r>
        <w:t xml:space="preserve">Alex is a remotely operated mobile mapping and detection robot. </w:t>
      </w:r>
      <w:r>
        <w:rPr>
          <w:color w:val="000000"/>
        </w:rPr>
        <w:t xml:space="preserve">The operator utilizes </w:t>
      </w:r>
      <w:r>
        <w:t>a</w:t>
      </w:r>
      <w:r>
        <w:rPr>
          <w:color w:val="000000"/>
        </w:rPr>
        <w:t xml:space="preserve"> Secure Shell protocol (SSH) via laptop to access and control the Pi’s terminal over the network. </w:t>
      </w:r>
    </w:p>
    <w:p w14:paraId="2A25D55A" w14:textId="77777777" w:rsidR="00BA11BD" w:rsidRDefault="00BA11BD"/>
    <w:p w14:paraId="0876A0C3" w14:textId="77777777" w:rsidR="00BA11BD" w:rsidRDefault="0044140F">
      <w:pPr>
        <w:jc w:val="both"/>
      </w:pPr>
      <w:r>
        <w:rPr>
          <w:color w:val="000000"/>
        </w:rPr>
        <w:t xml:space="preserve">Alex contains a LIDAR unit which can perform 360 degrees environment scans within a 6 meters range. </w:t>
      </w:r>
      <w:r>
        <w:t>Information from the</w:t>
      </w:r>
      <w:r>
        <w:rPr>
          <w:color w:val="000000"/>
        </w:rPr>
        <w:t xml:space="preserve"> LIDAR is used to generat</w:t>
      </w:r>
      <w:r>
        <w:t>e</w:t>
      </w:r>
      <w:r>
        <w:rPr>
          <w:color w:val="000000"/>
        </w:rPr>
        <w:t xml:space="preserve"> a 360 degrees 2D map which will be relayed to the operator throughout the operation.</w:t>
      </w:r>
    </w:p>
    <w:p w14:paraId="4A01FBC2" w14:textId="77777777" w:rsidR="00BA11BD" w:rsidRDefault="00BA11BD"/>
    <w:p w14:paraId="49240DAE" w14:textId="77777777" w:rsidR="00BA11BD" w:rsidRDefault="0044140F">
      <w:pPr>
        <w:jc w:val="both"/>
      </w:pPr>
      <w:r>
        <w:rPr>
          <w:color w:val="000000"/>
        </w:rPr>
        <w:t xml:space="preserve">The operator navigates Alex through the simulated environment manually </w:t>
      </w:r>
      <w:r>
        <w:t>using the generated map</w:t>
      </w:r>
      <w:r>
        <w:rPr>
          <w:color w:val="000000"/>
        </w:rPr>
        <w:t xml:space="preserve">. </w:t>
      </w:r>
      <w:r>
        <w:t>Constant communication is</w:t>
      </w:r>
      <w:r>
        <w:rPr>
          <w:color w:val="000000"/>
        </w:rPr>
        <w:t xml:space="preserve"> engaged with the master control program (MCP) on Pi to translate commands into actual movement control signals for the connected Arduino board. These commands include speed control, distance of travel, turning angle and compass direction.</w:t>
      </w:r>
    </w:p>
    <w:p w14:paraId="072D9BA4" w14:textId="77777777" w:rsidR="00BA11BD" w:rsidRDefault="00BA11BD"/>
    <w:p w14:paraId="7BB8845E" w14:textId="77777777" w:rsidR="00BA11BD" w:rsidRDefault="0044140F">
      <w:pPr>
        <w:jc w:val="both"/>
      </w:pPr>
      <w:r>
        <w:rPr>
          <w:color w:val="000000"/>
        </w:rPr>
        <w:t xml:space="preserve">Alex </w:t>
      </w:r>
      <w:r>
        <w:t>will be able to</w:t>
      </w:r>
      <w:r>
        <w:rPr>
          <w:color w:val="000000"/>
        </w:rPr>
        <w:t xml:space="preserve"> detect </w:t>
      </w:r>
      <w:r>
        <w:t xml:space="preserve">objects </w:t>
      </w:r>
      <w:r>
        <w:rPr>
          <w:color w:val="000000"/>
        </w:rPr>
        <w:t xml:space="preserve">scattered throughout the </w:t>
      </w:r>
      <w:r>
        <w:t xml:space="preserve">environment and determine their </w:t>
      </w:r>
      <w:r w:rsidR="00041FBD">
        <w:t>color</w:t>
      </w:r>
      <w:r>
        <w:t xml:space="preserve"> (either red or green)</w:t>
      </w:r>
      <w:r>
        <w:rPr>
          <w:color w:val="000000"/>
        </w:rPr>
        <w:t>. Upon detection, information would be relayed to the operat</w:t>
      </w:r>
      <w:r>
        <w:t>or</w:t>
      </w:r>
      <w:r>
        <w:rPr>
          <w:color w:val="000000"/>
        </w:rPr>
        <w:t>. Subsequently, the operator</w:t>
      </w:r>
      <w:r>
        <w:t xml:space="preserve"> could</w:t>
      </w:r>
      <w:r>
        <w:rPr>
          <w:color w:val="000000"/>
        </w:rPr>
        <w:t xml:space="preserve"> send an “identify object” command to Alex via MCP, </w:t>
      </w:r>
      <w:r w:rsidR="00041FBD">
        <w:rPr>
          <w:color w:val="000000"/>
        </w:rPr>
        <w:t>for</w:t>
      </w:r>
      <w:r>
        <w:t xml:space="preserve"> Alex</w:t>
      </w:r>
      <w:r>
        <w:rPr>
          <w:color w:val="000000"/>
        </w:rPr>
        <w:t xml:space="preserve"> to identify </w:t>
      </w:r>
      <w:r>
        <w:t xml:space="preserve">the </w:t>
      </w:r>
      <w:r w:rsidR="00041FBD">
        <w:t>color</w:t>
      </w:r>
      <w:r>
        <w:t xml:space="preserve"> of the object (red or green)</w:t>
      </w:r>
      <w:r>
        <w:rPr>
          <w:color w:val="000000"/>
        </w:rPr>
        <w:t xml:space="preserve">. </w:t>
      </w:r>
    </w:p>
    <w:p w14:paraId="70BB0747" w14:textId="77777777" w:rsidR="00BA11BD" w:rsidRDefault="00BA11BD"/>
    <w:p w14:paraId="521315D2" w14:textId="78CAAFAA" w:rsidR="00BA11BD" w:rsidRDefault="0044140F">
      <w:pPr>
        <w:jc w:val="both"/>
      </w:pPr>
      <w:r>
        <w:t>T</w:t>
      </w:r>
      <w:r>
        <w:rPr>
          <w:color w:val="000000"/>
        </w:rPr>
        <w:t xml:space="preserve">he power consumption of the entire system including Arduino, Pi and Lidar </w:t>
      </w:r>
      <w:r>
        <w:t>is</w:t>
      </w:r>
      <w:r>
        <w:rPr>
          <w:color w:val="000000"/>
        </w:rPr>
        <w:t xml:space="preserve"> monitored by the operator. The </w:t>
      </w:r>
      <w:r>
        <w:t>o</w:t>
      </w:r>
      <w:r>
        <w:rPr>
          <w:color w:val="000000"/>
        </w:rPr>
        <w:t xml:space="preserve">perator </w:t>
      </w:r>
      <w:r>
        <w:t>should also able</w:t>
      </w:r>
      <w:r>
        <w:rPr>
          <w:color w:val="000000"/>
        </w:rPr>
        <w:t xml:space="preserve"> to selectively reduce the </w:t>
      </w:r>
      <w:proofErr w:type="spellStart"/>
      <w:r>
        <w:rPr>
          <w:color w:val="000000"/>
        </w:rPr>
        <w:t>powe</w:t>
      </w:r>
      <w:proofErr w:type="spellEnd"/>
      <w:r w:rsidR="009414F4">
        <w:rPr>
          <w:color w:val="000000"/>
        </w:rPr>
        <w:t xml:space="preserve"> </w:t>
      </w:r>
      <w:r>
        <w:rPr>
          <w:color w:val="000000"/>
        </w:rPr>
        <w:t>r consumption</w:t>
      </w:r>
      <w:r>
        <w:t xml:space="preserve"> for each component </w:t>
      </w:r>
      <w:r w:rsidR="00041FBD">
        <w:t>to</w:t>
      </w:r>
      <w:r>
        <w:rPr>
          <w:color w:val="000000"/>
        </w:rPr>
        <w:t xml:space="preserve"> ensure that </w:t>
      </w:r>
      <w:r>
        <w:t xml:space="preserve">there is </w:t>
      </w:r>
      <w:r w:rsidR="00041FBD">
        <w:t>enough</w:t>
      </w:r>
      <w:r>
        <w:rPr>
          <w:color w:val="000000"/>
        </w:rPr>
        <w:t xml:space="preserve"> battery life to complete the tasks.</w:t>
      </w:r>
    </w:p>
    <w:p w14:paraId="4138E9D6" w14:textId="77777777" w:rsidR="00BA11BD" w:rsidRDefault="00BA11BD">
      <w:pPr>
        <w:spacing w:line="360" w:lineRule="auto"/>
      </w:pPr>
    </w:p>
    <w:p w14:paraId="3F6F9AB2" w14:textId="77777777" w:rsidR="00BA11BD" w:rsidRDefault="00BA11BD">
      <w:pPr>
        <w:rPr>
          <w:b/>
          <w:sz w:val="28"/>
          <w:szCs w:val="28"/>
        </w:rPr>
      </w:pPr>
    </w:p>
    <w:p w14:paraId="378E8458" w14:textId="77777777" w:rsidR="00BA11BD" w:rsidRDefault="00BA11BD">
      <w:pPr>
        <w:rPr>
          <w:b/>
          <w:sz w:val="28"/>
          <w:szCs w:val="28"/>
        </w:rPr>
      </w:pPr>
    </w:p>
    <w:p w14:paraId="7177EA19" w14:textId="77777777" w:rsidR="00BA11BD" w:rsidRDefault="00BA11BD">
      <w:pPr>
        <w:rPr>
          <w:b/>
          <w:sz w:val="28"/>
          <w:szCs w:val="28"/>
        </w:rPr>
      </w:pPr>
    </w:p>
    <w:p w14:paraId="205CC1E3" w14:textId="77777777" w:rsidR="00BA11BD" w:rsidRDefault="00BA11BD">
      <w:pPr>
        <w:rPr>
          <w:b/>
          <w:sz w:val="28"/>
          <w:szCs w:val="28"/>
        </w:rPr>
      </w:pPr>
    </w:p>
    <w:p w14:paraId="2186DE3C" w14:textId="77777777" w:rsidR="00BA11BD" w:rsidRDefault="00BA11BD">
      <w:pPr>
        <w:rPr>
          <w:b/>
          <w:sz w:val="28"/>
          <w:szCs w:val="28"/>
        </w:rPr>
      </w:pPr>
    </w:p>
    <w:p w14:paraId="4E086330" w14:textId="77777777" w:rsidR="00BA11BD" w:rsidRDefault="0044140F">
      <w:pPr>
        <w:rPr>
          <w:b/>
          <w:sz w:val="28"/>
          <w:szCs w:val="28"/>
        </w:rPr>
      </w:pPr>
      <w:r>
        <w:br w:type="page"/>
      </w:r>
    </w:p>
    <w:p w14:paraId="32D1F58A" w14:textId="77777777" w:rsidR="00BA11BD" w:rsidRDefault="0044140F">
      <w:pPr>
        <w:rPr>
          <w:color w:val="C00000"/>
        </w:rPr>
      </w:pPr>
      <w:r>
        <w:rPr>
          <w:b/>
          <w:sz w:val="28"/>
          <w:szCs w:val="28"/>
        </w:rPr>
        <w:lastRenderedPageBreak/>
        <w:t>Section 2 Review of State of the Art</w:t>
      </w:r>
    </w:p>
    <w:p w14:paraId="3BC58573" w14:textId="77777777" w:rsidR="00BA11BD" w:rsidRDefault="00BA11BD">
      <w:pPr>
        <w:rPr>
          <w:color w:val="C00000"/>
        </w:rPr>
      </w:pPr>
    </w:p>
    <w:p w14:paraId="239D7036" w14:textId="77777777" w:rsidR="00BA11BD" w:rsidRDefault="0044140F">
      <w:pPr>
        <w:rPr>
          <w:b/>
          <w:u w:val="single"/>
        </w:rPr>
      </w:pPr>
      <w:r>
        <w:rPr>
          <w:b/>
          <w:u w:val="single"/>
        </w:rPr>
        <w:t>ROBOCUE (Rescue Robot)</w:t>
      </w:r>
    </w:p>
    <w:p w14:paraId="69E67C84" w14:textId="77777777" w:rsidR="00BA11BD" w:rsidRDefault="00BA11BD">
      <w:pPr>
        <w:rPr>
          <w:b/>
        </w:rPr>
      </w:pPr>
    </w:p>
    <w:p w14:paraId="4A43B6EF" w14:textId="77777777" w:rsidR="00BA11BD" w:rsidRDefault="0044140F">
      <w:pPr>
        <w:jc w:val="both"/>
        <w:rPr>
          <w:color w:val="000000"/>
          <w:highlight w:val="white"/>
        </w:rPr>
      </w:pPr>
      <w:proofErr w:type="spellStart"/>
      <w:r>
        <w:rPr>
          <w:color w:val="000000"/>
          <w:highlight w:val="white"/>
        </w:rPr>
        <w:t>Robocue</w:t>
      </w:r>
      <w:proofErr w:type="spellEnd"/>
      <w:r>
        <w:rPr>
          <w:color w:val="000000"/>
          <w:highlight w:val="white"/>
        </w:rPr>
        <w:t xml:space="preserve"> is a search-and-rescue robot developed by Tokyo Fire Department in 2008, </w:t>
      </w:r>
      <w:r>
        <w:rPr>
          <w:color w:val="333333"/>
        </w:rPr>
        <w:t>sized at 3.98×1.74×1.89m and weighs 3,860kg</w:t>
      </w:r>
      <w:r>
        <w:rPr>
          <w:color w:val="000000"/>
          <w:highlight w:val="white"/>
        </w:rPr>
        <w:t xml:space="preserve">. </w:t>
      </w:r>
      <w:r>
        <w:rPr>
          <w:color w:val="333333"/>
        </w:rPr>
        <w:t xml:space="preserve">It can be remote-controlled by the operator and used as far as 100m away. It is also </w:t>
      </w:r>
      <w:r>
        <w:rPr>
          <w:color w:val="000000"/>
          <w:highlight w:val="white"/>
        </w:rPr>
        <w:t>tethered by a 328-foot cable and equipped with infrared cameras, a megaphone, and ultrasonic sensors that find victims in dangerous places where human rescuers cannot risk going, such as burning houses.</w:t>
      </w:r>
    </w:p>
    <w:p w14:paraId="22CDC6A4" w14:textId="77777777" w:rsidR="00BA11BD" w:rsidRDefault="00BA11BD">
      <w:pPr>
        <w:rPr>
          <w:highlight w:val="white"/>
        </w:rPr>
      </w:pPr>
    </w:p>
    <w:p w14:paraId="4B4A56EC" w14:textId="77777777" w:rsidR="00BA11BD" w:rsidRDefault="0044140F">
      <w:pPr>
        <w:jc w:val="both"/>
        <w:rPr>
          <w:color w:val="333333"/>
        </w:rPr>
      </w:pPr>
      <w:r>
        <w:rPr>
          <w:color w:val="333333"/>
        </w:rPr>
        <w:t xml:space="preserve">Upon locating the victims, it can pull victims inside its body via a conveyor belt. It </w:t>
      </w:r>
      <w:r>
        <w:rPr>
          <w:color w:val="000000"/>
          <w:highlight w:val="white"/>
        </w:rPr>
        <w:t>has an onboard oxygen canister for those who might need it</w:t>
      </w:r>
      <w:r>
        <w:rPr>
          <w:highlight w:val="white"/>
        </w:rPr>
        <w:t xml:space="preserve">. </w:t>
      </w:r>
      <w:r>
        <w:rPr>
          <w:color w:val="333333"/>
        </w:rPr>
        <w:t>After that, the person in question can be driven to a safe area.</w:t>
      </w:r>
    </w:p>
    <w:p w14:paraId="7DF5714D" w14:textId="77777777" w:rsidR="00BA11BD" w:rsidRDefault="00BA11BD">
      <w:pPr>
        <w:jc w:val="both"/>
        <w:rPr>
          <w:color w:val="333333"/>
        </w:rPr>
      </w:pPr>
    </w:p>
    <w:p w14:paraId="4C088172" w14:textId="77777777" w:rsidR="00BA11BD" w:rsidRDefault="0044140F">
      <w:pPr>
        <w:rPr>
          <w:color w:val="333333"/>
        </w:rPr>
      </w:pPr>
      <w:r>
        <w:rPr>
          <w:b/>
          <w:color w:val="333333"/>
        </w:rPr>
        <w:t>Main strengths</w:t>
      </w:r>
      <w:r>
        <w:rPr>
          <w:color w:val="333333"/>
        </w:rPr>
        <w:t xml:space="preserve">: Active scope camera coated with plastic cilia that can slither through crevices and find victims in </w:t>
      </w:r>
      <w:r w:rsidR="00C14501">
        <w:rPr>
          <w:color w:val="333333"/>
        </w:rPr>
        <w:t>disaster-stricken</w:t>
      </w:r>
      <w:r>
        <w:rPr>
          <w:color w:val="333333"/>
        </w:rPr>
        <w:t xml:space="preserve"> areas filled with rubble, the repulsion generated by the hair-like cilia structures and its surroundings allow the tube to move unobstructed</w:t>
      </w:r>
      <w:r w:rsidR="00C14501">
        <w:rPr>
          <w:color w:val="333333"/>
        </w:rPr>
        <w:t xml:space="preserve"> </w:t>
      </w:r>
      <w:r>
        <w:rPr>
          <w:color w:val="333333"/>
        </w:rPr>
        <w:t>through debris and rubble.</w:t>
      </w:r>
    </w:p>
    <w:p w14:paraId="7D5AD098" w14:textId="77777777" w:rsidR="00BA11BD" w:rsidRDefault="00BA11BD">
      <w:pPr>
        <w:rPr>
          <w:color w:val="333333"/>
        </w:rPr>
      </w:pPr>
    </w:p>
    <w:p w14:paraId="200163C9" w14:textId="77777777" w:rsidR="00BA11BD" w:rsidRDefault="0044140F">
      <w:pPr>
        <w:rPr>
          <w:color w:val="333333"/>
        </w:rPr>
      </w:pPr>
      <w:r>
        <w:rPr>
          <w:b/>
          <w:color w:val="333333"/>
        </w:rPr>
        <w:t>Main weaknesses</w:t>
      </w:r>
      <w:r>
        <w:rPr>
          <w:color w:val="333333"/>
        </w:rPr>
        <w:t xml:space="preserve">: Due to its bulkiness, victims hidden within the rubble are unable to be saved immediately and could only be discovered using the scope camera, active personnel still </w:t>
      </w:r>
      <w:proofErr w:type="gramStart"/>
      <w:r w:rsidR="00041FBD">
        <w:rPr>
          <w:color w:val="333333"/>
        </w:rPr>
        <w:t>have</w:t>
      </w:r>
      <w:r>
        <w:rPr>
          <w:color w:val="333333"/>
        </w:rPr>
        <w:t xml:space="preserve"> to</w:t>
      </w:r>
      <w:proofErr w:type="gramEnd"/>
      <w:r>
        <w:rPr>
          <w:color w:val="333333"/>
        </w:rPr>
        <w:t xml:space="preserve"> tread the dangerous grounds to rescue the victims hidden deep within the rubbles personally. Additionally, if the victims are stuck underneath the rubble and cannot be extracted, the </w:t>
      </w:r>
      <w:proofErr w:type="spellStart"/>
      <w:r>
        <w:rPr>
          <w:color w:val="333333"/>
        </w:rPr>
        <w:t>Robocue</w:t>
      </w:r>
      <w:proofErr w:type="spellEnd"/>
      <w:r>
        <w:rPr>
          <w:color w:val="333333"/>
        </w:rPr>
        <w:t xml:space="preserve"> cannot pull the victims inside is body to keep them safe.</w:t>
      </w:r>
    </w:p>
    <w:p w14:paraId="705DE691" w14:textId="77777777" w:rsidR="00BA11BD" w:rsidRDefault="00BA11BD">
      <w:pPr>
        <w:rPr>
          <w:color w:val="333333"/>
        </w:rPr>
      </w:pPr>
    </w:p>
    <w:p w14:paraId="5D632CA1" w14:textId="77777777" w:rsidR="00BA11BD" w:rsidRDefault="0044140F">
      <w:pPr>
        <w:spacing w:line="360" w:lineRule="auto"/>
        <w:rPr>
          <w:color w:val="333333"/>
        </w:rPr>
      </w:pPr>
      <w:r>
        <w:rPr>
          <w:noProof/>
          <w:color w:val="333333"/>
        </w:rPr>
        <w:drawing>
          <wp:inline distT="114300" distB="114300" distL="114300" distR="114300" wp14:anchorId="2CDC3F29" wp14:editId="186FC6B0">
            <wp:extent cx="2576513" cy="1971675"/>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576513" cy="1971675"/>
                    </a:xfrm>
                    <a:prstGeom prst="rect">
                      <a:avLst/>
                    </a:prstGeom>
                    <a:ln/>
                  </pic:spPr>
                </pic:pic>
              </a:graphicData>
            </a:graphic>
          </wp:inline>
        </w:drawing>
      </w:r>
      <w:r>
        <w:rPr>
          <w:noProof/>
          <w:color w:val="333333"/>
        </w:rPr>
        <w:drawing>
          <wp:inline distT="114300" distB="114300" distL="114300" distR="114300" wp14:anchorId="132609A9" wp14:editId="354D42F4">
            <wp:extent cx="2890733" cy="190976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2890733" cy="1909763"/>
                    </a:xfrm>
                    <a:prstGeom prst="rect">
                      <a:avLst/>
                    </a:prstGeom>
                    <a:ln/>
                  </pic:spPr>
                </pic:pic>
              </a:graphicData>
            </a:graphic>
          </wp:inline>
        </w:drawing>
      </w:r>
      <w:bookmarkStart w:id="0" w:name="_GoBack"/>
      <w:bookmarkEnd w:id="0"/>
    </w:p>
    <w:p w14:paraId="40B40251" w14:textId="77777777" w:rsidR="00BA11BD" w:rsidRDefault="0044140F">
      <w:pPr>
        <w:jc w:val="both"/>
        <w:rPr>
          <w:color w:val="333333"/>
        </w:rPr>
      </w:pPr>
      <w:r>
        <w:rPr>
          <w:color w:val="333333"/>
        </w:rPr>
        <w:t xml:space="preserve">[1] Picture of the active scope camera </w:t>
      </w:r>
      <w:r>
        <w:rPr>
          <w:color w:val="333333"/>
        </w:rPr>
        <w:tab/>
        <w:t xml:space="preserve">[2] Structure of </w:t>
      </w:r>
      <w:proofErr w:type="spellStart"/>
      <w:r>
        <w:rPr>
          <w:color w:val="333333"/>
        </w:rPr>
        <w:t>Robocue</w:t>
      </w:r>
      <w:proofErr w:type="spellEnd"/>
      <w:r>
        <w:rPr>
          <w:color w:val="333333"/>
        </w:rPr>
        <w:t>.</w:t>
      </w:r>
    </w:p>
    <w:p w14:paraId="54C9B17F" w14:textId="77777777" w:rsidR="00BA11BD" w:rsidRDefault="0044140F">
      <w:pPr>
        <w:jc w:val="both"/>
        <w:rPr>
          <w:color w:val="333333"/>
        </w:rPr>
      </w:pPr>
      <w:r>
        <w:rPr>
          <w:color w:val="333333"/>
        </w:rPr>
        <w:t xml:space="preserve">coated with plastic cilia enabling </w:t>
      </w:r>
    </w:p>
    <w:p w14:paraId="58AB2755" w14:textId="77777777" w:rsidR="00BA11BD" w:rsidRDefault="0044140F">
      <w:pPr>
        <w:jc w:val="both"/>
        <w:rPr>
          <w:color w:val="333333"/>
        </w:rPr>
      </w:pPr>
      <w:r>
        <w:rPr>
          <w:color w:val="333333"/>
        </w:rPr>
        <w:t>ease of movement.</w:t>
      </w:r>
    </w:p>
    <w:p w14:paraId="3910CBAF" w14:textId="77777777" w:rsidR="00BA11BD" w:rsidRDefault="00BA11BD">
      <w:pPr>
        <w:spacing w:line="360" w:lineRule="auto"/>
        <w:rPr>
          <w:color w:val="333333"/>
        </w:rPr>
      </w:pPr>
    </w:p>
    <w:p w14:paraId="5462D050" w14:textId="77777777" w:rsidR="00BA11BD" w:rsidRDefault="00BA11BD">
      <w:pPr>
        <w:jc w:val="both"/>
      </w:pPr>
    </w:p>
    <w:p w14:paraId="6DDE81CC" w14:textId="77777777" w:rsidR="00BA11BD" w:rsidRDefault="00BA11BD">
      <w:pPr>
        <w:jc w:val="both"/>
      </w:pPr>
    </w:p>
    <w:p w14:paraId="0C266F2A" w14:textId="77777777" w:rsidR="00BA11BD" w:rsidRDefault="00BA11BD">
      <w:pPr>
        <w:jc w:val="both"/>
      </w:pPr>
    </w:p>
    <w:p w14:paraId="39836212" w14:textId="77777777" w:rsidR="00BA11BD" w:rsidRDefault="00BA11BD">
      <w:pPr>
        <w:jc w:val="both"/>
      </w:pPr>
    </w:p>
    <w:p w14:paraId="00560EC8" w14:textId="77777777" w:rsidR="00BA11BD" w:rsidRDefault="00BA11BD">
      <w:pPr>
        <w:jc w:val="both"/>
      </w:pPr>
    </w:p>
    <w:p w14:paraId="0081B1A7" w14:textId="77777777" w:rsidR="00BA11BD" w:rsidRDefault="00BA11BD">
      <w:pPr>
        <w:jc w:val="both"/>
      </w:pPr>
    </w:p>
    <w:p w14:paraId="0A89007B" w14:textId="77777777" w:rsidR="00BA11BD" w:rsidRDefault="00BA11BD">
      <w:pPr>
        <w:jc w:val="both"/>
      </w:pPr>
    </w:p>
    <w:p w14:paraId="44E421FF" w14:textId="77777777" w:rsidR="00BA11BD" w:rsidRDefault="00BA11BD">
      <w:pPr>
        <w:jc w:val="both"/>
      </w:pPr>
    </w:p>
    <w:p w14:paraId="7EF91258" w14:textId="77777777" w:rsidR="00BA11BD" w:rsidRDefault="00BA11BD">
      <w:pPr>
        <w:jc w:val="both"/>
      </w:pPr>
    </w:p>
    <w:p w14:paraId="3441AA96" w14:textId="77777777" w:rsidR="00BA11BD" w:rsidRDefault="00BA11BD">
      <w:pPr>
        <w:jc w:val="both"/>
      </w:pPr>
    </w:p>
    <w:p w14:paraId="563A16A1" w14:textId="77777777" w:rsidR="00BA11BD" w:rsidRDefault="00BA11BD">
      <w:pPr>
        <w:jc w:val="both"/>
      </w:pPr>
    </w:p>
    <w:p w14:paraId="0D830C09" w14:textId="77777777" w:rsidR="00BA11BD" w:rsidRDefault="0044140F">
      <w:pPr>
        <w:jc w:val="both"/>
        <w:rPr>
          <w:b/>
          <w:u w:val="single"/>
        </w:rPr>
      </w:pPr>
      <w:r>
        <w:rPr>
          <w:b/>
          <w:u w:val="single"/>
        </w:rPr>
        <w:t>TRADR Project</w:t>
      </w:r>
    </w:p>
    <w:p w14:paraId="77717E2C" w14:textId="77777777" w:rsidR="00BA11BD" w:rsidRDefault="00BA11BD">
      <w:pPr>
        <w:jc w:val="both"/>
      </w:pPr>
    </w:p>
    <w:p w14:paraId="58025412" w14:textId="77777777" w:rsidR="00BA11BD" w:rsidRDefault="00BA11BD">
      <w:pPr>
        <w:jc w:val="both"/>
      </w:pPr>
    </w:p>
    <w:p w14:paraId="6C601A91" w14:textId="77777777" w:rsidR="00BA11BD" w:rsidRDefault="0044140F">
      <w:pPr>
        <w:jc w:val="both"/>
      </w:pPr>
      <w:r>
        <w:t xml:space="preserve">The TRADR project develops cutting-edge software technology for human-robot teams to assist in urban search and rescue disaster response efforts, where duration of the mission would take several days or weeks. TRADR excels in human-robot teaming whereby the team </w:t>
      </w:r>
    </w:p>
    <w:p w14:paraId="3DE81953" w14:textId="77777777" w:rsidR="00BA11BD" w:rsidRDefault="0044140F">
      <w:pPr>
        <w:jc w:val="both"/>
      </w:pPr>
      <w:r>
        <w:t xml:space="preserve">gradually develop its understanding of the disaster area over multiple possible asynchronous missions </w:t>
      </w:r>
      <w:r w:rsidR="00041FBD">
        <w:t>to</w:t>
      </w:r>
      <w:r>
        <w:t xml:space="preserve"> improve the team’s understanding of the area via the robot’s learned model of the environment. The TRADR project releases several open source software libraries that were incorporated in their search and rescue robots/drones. Within their GitHub repository, we can find features for remapping environment, allowing for robot localization and semantics extraction called </w:t>
      </w:r>
      <w:proofErr w:type="spellStart"/>
      <w:r>
        <w:t>SegMap</w:t>
      </w:r>
      <w:proofErr w:type="spellEnd"/>
      <w:r>
        <w:t>. Most notably, there’s a teleoperation package for Free Look Control that could be used with an Xbox controller for controlling the rescue robot over the traditional Tank Control.</w:t>
      </w:r>
    </w:p>
    <w:p w14:paraId="0C204751" w14:textId="77777777" w:rsidR="00BA11BD" w:rsidRDefault="00BA11BD">
      <w:pPr>
        <w:jc w:val="both"/>
      </w:pPr>
    </w:p>
    <w:p w14:paraId="4D5CB0D0" w14:textId="77777777" w:rsidR="00BA11BD" w:rsidRDefault="0044140F">
      <w:pPr>
        <w:jc w:val="both"/>
      </w:pPr>
      <w:r>
        <w:rPr>
          <w:b/>
        </w:rPr>
        <w:t>Main strengths:</w:t>
      </w:r>
      <w:r>
        <w:t xml:space="preserve"> Open-source libraries allow new features to be added by developers from all around the world and allow bugs to be fixed faster, which could be crucial in missions.</w:t>
      </w:r>
    </w:p>
    <w:p w14:paraId="77F7F2DA" w14:textId="77777777" w:rsidR="00BA11BD" w:rsidRDefault="00BA11BD">
      <w:pPr>
        <w:jc w:val="both"/>
      </w:pPr>
    </w:p>
    <w:p w14:paraId="7E2C867C" w14:textId="77777777" w:rsidR="00BA11BD" w:rsidRDefault="0044140F">
      <w:pPr>
        <w:jc w:val="both"/>
      </w:pPr>
      <w:r>
        <w:rPr>
          <w:b/>
        </w:rPr>
        <w:t>Main weaknesses:</w:t>
      </w:r>
      <w:r>
        <w:t xml:space="preserve"> Emergency operations are usually not suited for TRADR since time is required to train the robot models to a state where it could be of use to the search and rescue team members. </w:t>
      </w:r>
    </w:p>
    <w:p w14:paraId="0D303577" w14:textId="77777777" w:rsidR="00BA11BD" w:rsidRDefault="00BA11BD">
      <w:pPr>
        <w:spacing w:line="360" w:lineRule="auto"/>
      </w:pPr>
    </w:p>
    <w:p w14:paraId="0D7FD7CC" w14:textId="77777777" w:rsidR="00BA11BD" w:rsidRDefault="0044140F">
      <w:r>
        <w:rPr>
          <w:noProof/>
        </w:rPr>
        <w:drawing>
          <wp:inline distT="114300" distB="114300" distL="114300" distR="114300" wp14:anchorId="700E6B12" wp14:editId="742E88F9">
            <wp:extent cx="2443163" cy="2581275"/>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2443163" cy="2581275"/>
                    </a:xfrm>
                    <a:prstGeom prst="rect">
                      <a:avLst/>
                    </a:prstGeom>
                    <a:ln/>
                  </pic:spPr>
                </pic:pic>
              </a:graphicData>
            </a:graphic>
          </wp:inline>
        </w:drawing>
      </w:r>
      <w:r>
        <w:rPr>
          <w:noProof/>
        </w:rPr>
        <w:drawing>
          <wp:inline distT="114300" distB="114300" distL="114300" distR="114300" wp14:anchorId="3849A6FA" wp14:editId="7C979BA9">
            <wp:extent cx="3205163" cy="260032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205163" cy="2600325"/>
                    </a:xfrm>
                    <a:prstGeom prst="rect">
                      <a:avLst/>
                    </a:prstGeom>
                    <a:ln/>
                  </pic:spPr>
                </pic:pic>
              </a:graphicData>
            </a:graphic>
          </wp:inline>
        </w:drawing>
      </w:r>
    </w:p>
    <w:p w14:paraId="7C865E1C" w14:textId="77777777" w:rsidR="00BA11BD" w:rsidRDefault="0044140F">
      <w:r>
        <w:t>[3] Picture of an autonomous rescue robot</w:t>
      </w:r>
      <w:r>
        <w:tab/>
      </w:r>
      <w:r>
        <w:tab/>
        <w:t>[4] Picture of the TRADR open-source</w:t>
      </w:r>
    </w:p>
    <w:p w14:paraId="49D5506E" w14:textId="77777777" w:rsidR="00BA11BD" w:rsidRDefault="0044140F">
      <w:pPr>
        <w:ind w:firstLine="720"/>
        <w:rPr>
          <w:b/>
          <w:sz w:val="28"/>
          <w:szCs w:val="28"/>
        </w:rPr>
      </w:pPr>
      <w:r>
        <w:t xml:space="preserve"> using TRADR software</w:t>
      </w:r>
      <w:r>
        <w:tab/>
      </w:r>
      <w:r>
        <w:tab/>
      </w:r>
      <w:r>
        <w:tab/>
      </w:r>
      <w:r>
        <w:tab/>
        <w:t>repository on GitHub</w:t>
      </w:r>
      <w:r>
        <w:br w:type="page"/>
      </w:r>
      <w:r>
        <w:lastRenderedPageBreak/>
        <w:tab/>
      </w:r>
      <w:r>
        <w:tab/>
      </w:r>
    </w:p>
    <w:p w14:paraId="177B7A55" w14:textId="77777777" w:rsidR="00BA11BD" w:rsidRDefault="0044140F">
      <w:pPr>
        <w:rPr>
          <w:b/>
          <w:sz w:val="28"/>
          <w:szCs w:val="28"/>
        </w:rPr>
      </w:pPr>
      <w:r>
        <w:rPr>
          <w:b/>
          <w:sz w:val="28"/>
          <w:szCs w:val="28"/>
        </w:rPr>
        <w:t>Section 3 System Architecture</w:t>
      </w:r>
    </w:p>
    <w:p w14:paraId="7710D7B5" w14:textId="77777777" w:rsidR="00BA11BD" w:rsidRDefault="00BA11BD">
      <w:pPr>
        <w:rPr>
          <w:sz w:val="28"/>
          <w:szCs w:val="28"/>
        </w:rPr>
      </w:pPr>
    </w:p>
    <w:p w14:paraId="5C3029DF" w14:textId="77777777" w:rsidR="00BA11BD" w:rsidRDefault="0044140F">
      <w:r>
        <w:t>The LIDAR would be connected directly to the Pi, as the sensor must create an accurate live plot of data of the for the Pi to process using SLAM algorithm.</w:t>
      </w:r>
    </w:p>
    <w:p w14:paraId="3EC3383D" w14:textId="77777777" w:rsidR="00BA11BD" w:rsidRDefault="00BA11BD"/>
    <w:p w14:paraId="62514909" w14:textId="77777777" w:rsidR="00BA11BD" w:rsidRDefault="0044140F">
      <w:pPr>
        <w:jc w:val="both"/>
      </w:pPr>
      <w:r>
        <w:t>The Motors would be connected to the Arduino. The Arduino would be in serial communications with the Pi. This movement would be transmitted after the SLAM algorithm determines the environment of the surroundings as well as the current location of Alex. Once the Arduino finishes executing the command packets sent by Pi, it would send an acknowledgement packet to allow for receival of the next command. The user will be the one sending command packets from the Pi through a remote connection from their laptops to the Arduino.</w:t>
      </w:r>
    </w:p>
    <w:p w14:paraId="636BC60B" w14:textId="77777777" w:rsidR="00BA11BD" w:rsidRDefault="00BA11BD"/>
    <w:p w14:paraId="389983CA" w14:textId="77777777" w:rsidR="00BA11BD" w:rsidRDefault="0044140F">
      <w:pPr>
        <w:jc w:val="both"/>
      </w:pPr>
      <w:r>
        <w:t>Color detection could be implemented using LDR sensors connected to Arduino. Arduino fetches RGB data constantly to Pi and upon detection of specific RGB values that signals a color has been found, an interrupt would be sent to Arduino and the information would be transferred to Pi via serial communication, allowing us to decide Alex’s next movement command based on the obstacle location.</w:t>
      </w:r>
    </w:p>
    <w:p w14:paraId="7461B685" w14:textId="77777777" w:rsidR="00BA11BD" w:rsidRDefault="00BA11BD">
      <w:pPr>
        <w:rPr>
          <w:b/>
          <w:sz w:val="28"/>
          <w:szCs w:val="28"/>
        </w:rPr>
      </w:pPr>
    </w:p>
    <w:p w14:paraId="63A3F9DC" w14:textId="77777777" w:rsidR="00BA11BD" w:rsidRDefault="0044140F">
      <w:r>
        <w:t xml:space="preserve">Reduction of power consumption can be accomplished by reducing the components active on the Pi when they are not in use, as well as </w:t>
      </w:r>
      <w:r w:rsidR="00511465">
        <w:t>utilizing</w:t>
      </w:r>
      <w:r>
        <w:t xml:space="preserve"> interrupts instead of polling to reduce the constant activity on the CPU. </w:t>
      </w:r>
    </w:p>
    <w:p w14:paraId="24B55C58" w14:textId="77777777" w:rsidR="00BA11BD" w:rsidRDefault="00BA11BD">
      <w:pPr>
        <w:rPr>
          <w:b/>
          <w:sz w:val="28"/>
          <w:szCs w:val="28"/>
        </w:rPr>
      </w:pPr>
    </w:p>
    <w:p w14:paraId="5CA45344" w14:textId="77777777" w:rsidR="00BA11BD" w:rsidRDefault="00BA11BD">
      <w:pPr>
        <w:rPr>
          <w:b/>
          <w:sz w:val="28"/>
          <w:szCs w:val="28"/>
        </w:rPr>
      </w:pPr>
    </w:p>
    <w:p w14:paraId="271B337E" w14:textId="77777777" w:rsidR="00BA11BD" w:rsidRDefault="0044140F">
      <w:r>
        <w:t>The diagram below serves to illustrate the connections between the Pi, Arduino and sensors.</w:t>
      </w:r>
    </w:p>
    <w:p w14:paraId="59932FCE" w14:textId="77777777" w:rsidR="00BA11BD" w:rsidRDefault="0044140F">
      <w:pPr>
        <w:rPr>
          <w:b/>
          <w:sz w:val="28"/>
          <w:szCs w:val="28"/>
        </w:rPr>
      </w:pPr>
      <w:r>
        <w:rPr>
          <w:b/>
          <w:noProof/>
          <w:sz w:val="28"/>
          <w:szCs w:val="28"/>
        </w:rPr>
        <w:drawing>
          <wp:inline distT="0" distB="0" distL="0" distR="0" wp14:anchorId="5F3B903D" wp14:editId="0B195918">
            <wp:extent cx="5733415" cy="3180715"/>
            <wp:effectExtent l="0" t="0" r="0" b="0"/>
            <wp:docPr id="3" name="image3.jpg" descr="A picture containing screenshot&#10;&#10;Description generated with high confidence"/>
            <wp:cNvGraphicFramePr/>
            <a:graphic xmlns:a="http://schemas.openxmlformats.org/drawingml/2006/main">
              <a:graphicData uri="http://schemas.openxmlformats.org/drawingml/2006/picture">
                <pic:pic xmlns:pic="http://schemas.openxmlformats.org/drawingml/2006/picture">
                  <pic:nvPicPr>
                    <pic:cNvPr id="0" name="image3.jpg" descr="A picture containing screenshot&#10;&#10;Description generated with high confidence"/>
                    <pic:cNvPicPr preferRelativeResize="0"/>
                  </pic:nvPicPr>
                  <pic:blipFill>
                    <a:blip r:embed="rId13"/>
                    <a:srcRect/>
                    <a:stretch>
                      <a:fillRect/>
                    </a:stretch>
                  </pic:blipFill>
                  <pic:spPr>
                    <a:xfrm>
                      <a:off x="0" y="0"/>
                      <a:ext cx="5733415" cy="3180715"/>
                    </a:xfrm>
                    <a:prstGeom prst="rect">
                      <a:avLst/>
                    </a:prstGeom>
                    <a:ln/>
                  </pic:spPr>
                </pic:pic>
              </a:graphicData>
            </a:graphic>
          </wp:inline>
        </w:drawing>
      </w:r>
      <w:r>
        <w:br w:type="page"/>
      </w:r>
    </w:p>
    <w:p w14:paraId="7E9DD32A" w14:textId="77777777" w:rsidR="00BA11BD" w:rsidRDefault="0044140F">
      <w:pPr>
        <w:rPr>
          <w:color w:val="C00000"/>
        </w:rPr>
      </w:pPr>
      <w:r>
        <w:rPr>
          <w:b/>
          <w:sz w:val="28"/>
          <w:szCs w:val="28"/>
        </w:rPr>
        <w:lastRenderedPageBreak/>
        <w:t>Section 4 Component Design</w:t>
      </w:r>
    </w:p>
    <w:p w14:paraId="07BAF097" w14:textId="77777777" w:rsidR="00BA11BD" w:rsidRDefault="00BA11BD">
      <w:pPr>
        <w:rPr>
          <w:color w:val="C00000"/>
        </w:rPr>
      </w:pPr>
    </w:p>
    <w:p w14:paraId="29AC8DEC" w14:textId="77777777" w:rsidR="00BA11BD" w:rsidRDefault="0044140F">
      <w:r>
        <w:t>High Level Steps:</w:t>
      </w:r>
    </w:p>
    <w:p w14:paraId="5BCD71FF" w14:textId="77777777" w:rsidR="00BA11BD" w:rsidRDefault="0044140F">
      <w:pPr>
        <w:numPr>
          <w:ilvl w:val="0"/>
          <w:numId w:val="5"/>
        </w:numPr>
      </w:pPr>
      <w:r>
        <w:t xml:space="preserve">Initialization </w:t>
      </w:r>
    </w:p>
    <w:p w14:paraId="739B269D" w14:textId="77777777" w:rsidR="00BA11BD" w:rsidRDefault="0044140F">
      <w:pPr>
        <w:numPr>
          <w:ilvl w:val="0"/>
          <w:numId w:val="5"/>
        </w:numPr>
      </w:pPr>
      <w:r>
        <w:t>User Movement Command</w:t>
      </w:r>
    </w:p>
    <w:p w14:paraId="22255337" w14:textId="77777777" w:rsidR="00BA11BD" w:rsidRDefault="0044140F">
      <w:pPr>
        <w:numPr>
          <w:ilvl w:val="0"/>
          <w:numId w:val="5"/>
        </w:numPr>
      </w:pPr>
      <w:r>
        <w:t>Movement Command Execution</w:t>
      </w:r>
    </w:p>
    <w:p w14:paraId="0CF63A54" w14:textId="77777777" w:rsidR="00BA11BD" w:rsidRDefault="0044140F">
      <w:pPr>
        <w:numPr>
          <w:ilvl w:val="0"/>
          <w:numId w:val="5"/>
        </w:numPr>
      </w:pPr>
      <w:r>
        <w:t>Repeat parts 2 and 3 until user has detected escape route from mapped data</w:t>
      </w:r>
    </w:p>
    <w:p w14:paraId="5D2857B8" w14:textId="77777777" w:rsidR="00BA11BD" w:rsidRDefault="00BA11BD"/>
    <w:p w14:paraId="6FBA1850" w14:textId="77777777" w:rsidR="00BA11BD" w:rsidRDefault="0044140F">
      <w:r>
        <w:t>Part 1: Initialization</w:t>
      </w:r>
    </w:p>
    <w:p w14:paraId="5143B989" w14:textId="77777777" w:rsidR="00BA11BD" w:rsidRDefault="0044140F">
      <w:pPr>
        <w:numPr>
          <w:ilvl w:val="0"/>
          <w:numId w:val="2"/>
        </w:numPr>
      </w:pPr>
      <w:r>
        <w:t>Instantiate Master program through selected robotics operating system (ROS).</w:t>
      </w:r>
    </w:p>
    <w:p w14:paraId="2E319C01" w14:textId="77777777" w:rsidR="00BA11BD" w:rsidRDefault="0044140F">
      <w:pPr>
        <w:numPr>
          <w:ilvl w:val="0"/>
          <w:numId w:val="2"/>
        </w:numPr>
      </w:pPr>
      <w:r>
        <w:t>Run LIDAR scan continuously, generating converted pixel plot data which updates every 3 seconds.</w:t>
      </w:r>
    </w:p>
    <w:p w14:paraId="403AA708" w14:textId="77777777" w:rsidR="00BA11BD" w:rsidRDefault="0044140F">
      <w:pPr>
        <w:numPr>
          <w:ilvl w:val="0"/>
          <w:numId w:val="2"/>
        </w:numPr>
      </w:pPr>
      <w:r>
        <w:t>Using SLAM algorithm, identify fixed surroundings and current location of Alex relative to the surroundings.</w:t>
      </w:r>
    </w:p>
    <w:p w14:paraId="2526C17D" w14:textId="77777777" w:rsidR="00BA11BD" w:rsidRDefault="0044140F">
      <w:pPr>
        <w:numPr>
          <w:ilvl w:val="0"/>
          <w:numId w:val="2"/>
        </w:numPr>
      </w:pPr>
      <w:r>
        <w:t>Send mapped data of the environment to the user in the form of plot markings</w:t>
      </w:r>
    </w:p>
    <w:p w14:paraId="5AD99B3F" w14:textId="77777777" w:rsidR="00BA11BD" w:rsidRDefault="00BA11BD"/>
    <w:p w14:paraId="69259A9F" w14:textId="77777777" w:rsidR="00BA11BD" w:rsidRDefault="0044140F">
      <w:r>
        <w:t>Part 2: User Movement Command</w:t>
      </w:r>
    </w:p>
    <w:p w14:paraId="62A9C4B0" w14:textId="77777777" w:rsidR="00BA11BD" w:rsidRDefault="0044140F">
      <w:pPr>
        <w:numPr>
          <w:ilvl w:val="0"/>
          <w:numId w:val="3"/>
        </w:numPr>
      </w:pPr>
      <w:r>
        <w:t>Based on the plot markings on returned environment map data, user would send the appropriate movement command to avoid the obstacles found in the surroundings and search for the exit.</w:t>
      </w:r>
    </w:p>
    <w:p w14:paraId="25EB889A" w14:textId="77777777" w:rsidR="00BA11BD" w:rsidRDefault="0044140F">
      <w:pPr>
        <w:numPr>
          <w:ilvl w:val="0"/>
          <w:numId w:val="3"/>
        </w:numPr>
      </w:pPr>
      <w:r>
        <w:t xml:space="preserve">Due to the sensitivity range of the LIDAR, it would be prudent to check for any close obstacles in front of </w:t>
      </w:r>
      <w:r w:rsidR="00114B72">
        <w:t>A</w:t>
      </w:r>
      <w:r>
        <w:t xml:space="preserve">lex </w:t>
      </w:r>
      <w:r w:rsidR="00114B72">
        <w:t>using</w:t>
      </w:r>
      <w:r>
        <w:t xml:space="preserve"> either a proximity sensor (IR + IR Sensor circuit from EPP1) or a modified color detector sensor (</w:t>
      </w:r>
      <w:r w:rsidR="00114B72">
        <w:t>Color</w:t>
      </w:r>
      <w:r>
        <w:t xml:space="preserve"> sensor challenge from EPP1) attached to the front of Alex. The latter would have the added benefit of being able to simultaneously detect the additional feature of object </w:t>
      </w:r>
      <w:r w:rsidR="00114B72">
        <w:t>color</w:t>
      </w:r>
      <w:r>
        <w:t xml:space="preserve"> sensing for the additional features. </w:t>
      </w:r>
    </w:p>
    <w:p w14:paraId="57E44EAA" w14:textId="77777777" w:rsidR="00BA11BD" w:rsidRDefault="0044140F">
      <w:pPr>
        <w:numPr>
          <w:ilvl w:val="0"/>
          <w:numId w:val="3"/>
        </w:numPr>
      </w:pPr>
      <w:r>
        <w:t>Relay the requested movement command from user to the Arduino through PI.</w:t>
      </w:r>
    </w:p>
    <w:p w14:paraId="6CAABDFA" w14:textId="77777777" w:rsidR="00BA11BD" w:rsidRDefault="0044140F">
      <w:pPr>
        <w:numPr>
          <w:ilvl w:val="0"/>
          <w:numId w:val="3"/>
        </w:numPr>
      </w:pPr>
      <w:r>
        <w:t>Arduino would execute said movement command. This movement commands would include going straight, going left, going right, making a U-turn and driving in reverse in the event Alex encounters a dead end.</w:t>
      </w:r>
    </w:p>
    <w:p w14:paraId="6D470113" w14:textId="77777777" w:rsidR="00BA11BD" w:rsidRDefault="0044140F">
      <w:pPr>
        <w:numPr>
          <w:ilvl w:val="0"/>
          <w:numId w:val="3"/>
        </w:numPr>
      </w:pPr>
      <w:r>
        <w:t>(Optional feature) Warn the user if the potential command to be executed would result with collision with the obstacles (pre-calculating the distance moved by Alex if the command were to be made).</w:t>
      </w:r>
    </w:p>
    <w:p w14:paraId="58012D69" w14:textId="77777777" w:rsidR="00BA11BD" w:rsidRDefault="00BA11BD"/>
    <w:p w14:paraId="40380A8F" w14:textId="77777777" w:rsidR="00BA11BD" w:rsidRDefault="0044140F">
      <w:r>
        <w:t>Part 3: Movement Command Execution</w:t>
      </w:r>
    </w:p>
    <w:p w14:paraId="40F9DBA1" w14:textId="77777777" w:rsidR="00BA11BD" w:rsidRDefault="0044140F">
      <w:pPr>
        <w:numPr>
          <w:ilvl w:val="0"/>
          <w:numId w:val="7"/>
        </w:numPr>
      </w:pPr>
      <w:r>
        <w:t>On the Arduino, the selected movement command would be executed, with the speed and angle of the turn being based on the direction of rotation of the wheels as well as the speed at which the wheels rotate.</w:t>
      </w:r>
    </w:p>
    <w:p w14:paraId="4C6B747F" w14:textId="77777777" w:rsidR="00BA11BD" w:rsidRDefault="0044140F">
      <w:pPr>
        <w:numPr>
          <w:ilvl w:val="0"/>
          <w:numId w:val="7"/>
        </w:numPr>
      </w:pPr>
      <w:r>
        <w:t>For forward motion, wheels rotate at the same speed in the same direction.</w:t>
      </w:r>
    </w:p>
    <w:p w14:paraId="51611124" w14:textId="77777777" w:rsidR="00BA11BD" w:rsidRDefault="0044140F">
      <w:pPr>
        <w:numPr>
          <w:ilvl w:val="0"/>
          <w:numId w:val="7"/>
        </w:numPr>
      </w:pPr>
      <w:r>
        <w:t xml:space="preserve">For left/right turn, the respective turning side would have the wheel rotate in the reverse direction while the opposite side of the wheel would rotate in forward direction to spin left or right until a </w:t>
      </w:r>
      <w:r w:rsidR="00114B72">
        <w:t>90-degree</w:t>
      </w:r>
      <w:r>
        <w:t xml:space="preserve"> turn is achieved in place before moving forward, allowing Alex to turn left or right.</w:t>
      </w:r>
    </w:p>
    <w:p w14:paraId="13DB663A" w14:textId="77777777" w:rsidR="00BA11BD" w:rsidRDefault="0044140F">
      <w:pPr>
        <w:numPr>
          <w:ilvl w:val="0"/>
          <w:numId w:val="7"/>
        </w:numPr>
      </w:pPr>
      <w:r>
        <w:t xml:space="preserve">For U-turning, it would be 2 cycles of left </w:t>
      </w:r>
      <w:r w:rsidR="00114B72">
        <w:t>90-degree</w:t>
      </w:r>
      <w:r>
        <w:t xml:space="preserve"> spin to rotate Alex 180 degrees in place.</w:t>
      </w:r>
    </w:p>
    <w:p w14:paraId="62ED71DF" w14:textId="77777777" w:rsidR="00BA11BD" w:rsidRDefault="0044140F">
      <w:pPr>
        <w:numPr>
          <w:ilvl w:val="0"/>
          <w:numId w:val="7"/>
        </w:numPr>
      </w:pPr>
      <w:r>
        <w:t>For reversing, wheels will rotate at the same speed in the reverse direction.</w:t>
      </w:r>
    </w:p>
    <w:p w14:paraId="4A3657B2" w14:textId="77777777" w:rsidR="00BA11BD" w:rsidRDefault="0044140F">
      <w:pPr>
        <w:numPr>
          <w:ilvl w:val="0"/>
          <w:numId w:val="7"/>
        </w:numPr>
      </w:pPr>
      <w:r>
        <w:t xml:space="preserve">As the SLAM algorithm used would be the Hector SLAM, the speed of forward motion </w:t>
      </w:r>
      <w:r w:rsidR="007D5EA4">
        <w:t>must</w:t>
      </w:r>
      <w:r>
        <w:t xml:space="preserve"> be set to be below the max speed limits of the algorithm.</w:t>
      </w:r>
    </w:p>
    <w:p w14:paraId="21CF1FC8" w14:textId="77777777" w:rsidR="00BA11BD" w:rsidRDefault="00BA11BD"/>
    <w:p w14:paraId="22030683" w14:textId="77777777" w:rsidR="00BA11BD" w:rsidRDefault="00BA11BD"/>
    <w:p w14:paraId="691D94AC" w14:textId="77777777" w:rsidR="00BA11BD" w:rsidRDefault="00BA11BD"/>
    <w:p w14:paraId="2EDD7675" w14:textId="77777777" w:rsidR="00BA11BD" w:rsidRDefault="0044140F">
      <w:r>
        <w:t>Part 4: Repeat parts 2 and 3 until user has detected escape route from mapped data</w:t>
      </w:r>
    </w:p>
    <w:p w14:paraId="01163688" w14:textId="77777777" w:rsidR="00BA11BD" w:rsidRDefault="00BA11BD"/>
    <w:p w14:paraId="4C36B295" w14:textId="77777777" w:rsidR="00BA11BD" w:rsidRDefault="0044140F">
      <w:pPr>
        <w:numPr>
          <w:ilvl w:val="0"/>
          <w:numId w:val="6"/>
        </w:numPr>
      </w:pPr>
      <w:r>
        <w:lastRenderedPageBreak/>
        <w:t xml:space="preserve">After every movement is executed, prompt the user and update current position of Alex via packet </w:t>
      </w:r>
      <w:r w:rsidR="00114B72">
        <w:t>transfer (</w:t>
      </w:r>
      <w:r>
        <w:t>acknowledgement packets must be received by Arduino to continue execution of next instruction).</w:t>
      </w:r>
    </w:p>
    <w:p w14:paraId="696DDA4A" w14:textId="77777777" w:rsidR="00BA11BD" w:rsidRDefault="0044140F">
      <w:pPr>
        <w:numPr>
          <w:ilvl w:val="0"/>
          <w:numId w:val="6"/>
        </w:numPr>
      </w:pPr>
      <w:r>
        <w:t>Prompt user to either run color check if it stops in front of an obstacle, and prompt for movement commands again after color detection. An alternative for prompting movement commands after color detection would be to reverse a fixed distance immediately to prevent collision when turning, since the object would be detected only if it is directly in front of Alex and blocking its way.</w:t>
      </w:r>
    </w:p>
    <w:p w14:paraId="365C3E39" w14:textId="77777777" w:rsidR="00BA11BD" w:rsidRDefault="0044140F">
      <w:pPr>
        <w:numPr>
          <w:ilvl w:val="0"/>
          <w:numId w:val="6"/>
        </w:numPr>
      </w:pPr>
      <w:r>
        <w:t>If color detected is either red or green, send a prompt to user to input the “identify object” command.</w:t>
      </w:r>
    </w:p>
    <w:p w14:paraId="0BCBD56B" w14:textId="77777777" w:rsidR="00BA11BD" w:rsidRDefault="0044140F">
      <w:pPr>
        <w:numPr>
          <w:ilvl w:val="0"/>
          <w:numId w:val="6"/>
        </w:numPr>
      </w:pPr>
      <w:r>
        <w:t>If no obstacles are found in front, immediately prompt via packet transfer for movement commands after the previous movement command completes.</w:t>
      </w:r>
    </w:p>
    <w:p w14:paraId="25C73301" w14:textId="77777777" w:rsidR="00BA11BD" w:rsidRDefault="00BA11BD">
      <w:pPr>
        <w:rPr>
          <w:b/>
          <w:sz w:val="28"/>
          <w:szCs w:val="28"/>
        </w:rPr>
      </w:pPr>
    </w:p>
    <w:p w14:paraId="65FC6BA0" w14:textId="77777777" w:rsidR="00BA11BD" w:rsidRDefault="0044140F">
      <w:pPr>
        <w:rPr>
          <w:b/>
          <w:sz w:val="28"/>
          <w:szCs w:val="28"/>
        </w:rPr>
      </w:pPr>
      <w:r>
        <w:rPr>
          <w:b/>
          <w:noProof/>
          <w:sz w:val="28"/>
          <w:szCs w:val="28"/>
        </w:rPr>
        <w:drawing>
          <wp:inline distT="114300" distB="114300" distL="114300" distR="114300" wp14:anchorId="667B9488" wp14:editId="2DFE02B2">
            <wp:extent cx="6243324" cy="4729163"/>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243324" cy="4729163"/>
                    </a:xfrm>
                    <a:prstGeom prst="rect">
                      <a:avLst/>
                    </a:prstGeom>
                    <a:ln/>
                  </pic:spPr>
                </pic:pic>
              </a:graphicData>
            </a:graphic>
          </wp:inline>
        </w:drawing>
      </w:r>
      <w:r>
        <w:br w:type="page"/>
      </w:r>
    </w:p>
    <w:p w14:paraId="1FB9D728" w14:textId="77777777" w:rsidR="00BA11BD" w:rsidRDefault="0044140F">
      <w:pPr>
        <w:rPr>
          <w:b/>
          <w:sz w:val="28"/>
          <w:szCs w:val="28"/>
        </w:rPr>
      </w:pPr>
      <w:r>
        <w:rPr>
          <w:b/>
          <w:sz w:val="28"/>
          <w:szCs w:val="28"/>
        </w:rPr>
        <w:lastRenderedPageBreak/>
        <w:t>Section 5 Project Timeline</w:t>
      </w:r>
    </w:p>
    <w:p w14:paraId="377FE0F0" w14:textId="77777777" w:rsidR="00BA11BD" w:rsidRDefault="00BA11BD">
      <w:pPr>
        <w:rPr>
          <w:b/>
          <w:sz w:val="28"/>
          <w:szCs w:val="28"/>
        </w:rPr>
      </w:pPr>
    </w:p>
    <w:p w14:paraId="3FE53500" w14:textId="77777777" w:rsidR="00BA11BD" w:rsidRDefault="00BA11BD">
      <w:pPr>
        <w:rPr>
          <w:b/>
          <w:sz w:val="28"/>
          <w:szCs w:val="28"/>
        </w:rPr>
      </w:pPr>
    </w:p>
    <w:tbl>
      <w:tblPr>
        <w:tblStyle w:val="a0"/>
        <w:tblW w:w="90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7365"/>
      </w:tblGrid>
      <w:tr w:rsidR="00BA11BD" w14:paraId="0F86437D" w14:textId="77777777">
        <w:tc>
          <w:tcPr>
            <w:tcW w:w="1635" w:type="dxa"/>
            <w:shd w:val="clear" w:color="auto" w:fill="auto"/>
            <w:tcMar>
              <w:top w:w="100" w:type="dxa"/>
              <w:left w:w="100" w:type="dxa"/>
              <w:bottom w:w="100" w:type="dxa"/>
              <w:right w:w="100" w:type="dxa"/>
            </w:tcMar>
          </w:tcPr>
          <w:p w14:paraId="572F045C" w14:textId="77777777" w:rsidR="00BA11BD" w:rsidRDefault="0044140F">
            <w:pPr>
              <w:widowControl w:val="0"/>
              <w:pBdr>
                <w:top w:val="nil"/>
                <w:left w:val="nil"/>
                <w:bottom w:val="nil"/>
                <w:right w:val="nil"/>
                <w:between w:val="nil"/>
              </w:pBdr>
              <w:rPr>
                <w:b/>
                <w:sz w:val="28"/>
                <w:szCs w:val="28"/>
              </w:rPr>
            </w:pPr>
            <w:r>
              <w:rPr>
                <w:b/>
                <w:sz w:val="28"/>
                <w:szCs w:val="28"/>
              </w:rPr>
              <w:t>Timeframe</w:t>
            </w:r>
          </w:p>
        </w:tc>
        <w:tc>
          <w:tcPr>
            <w:tcW w:w="7365" w:type="dxa"/>
            <w:shd w:val="clear" w:color="auto" w:fill="auto"/>
            <w:tcMar>
              <w:top w:w="100" w:type="dxa"/>
              <w:left w:w="100" w:type="dxa"/>
              <w:bottom w:w="100" w:type="dxa"/>
              <w:right w:w="100" w:type="dxa"/>
            </w:tcMar>
          </w:tcPr>
          <w:p w14:paraId="41C72293" w14:textId="77777777" w:rsidR="00BA11BD" w:rsidRDefault="0044140F">
            <w:pPr>
              <w:widowControl w:val="0"/>
              <w:pBdr>
                <w:top w:val="nil"/>
                <w:left w:val="nil"/>
                <w:bottom w:val="nil"/>
                <w:right w:val="nil"/>
                <w:between w:val="nil"/>
              </w:pBdr>
              <w:rPr>
                <w:b/>
                <w:sz w:val="28"/>
                <w:szCs w:val="28"/>
              </w:rPr>
            </w:pPr>
            <w:r>
              <w:rPr>
                <w:b/>
                <w:sz w:val="28"/>
                <w:szCs w:val="28"/>
              </w:rPr>
              <w:t>Task</w:t>
            </w:r>
          </w:p>
        </w:tc>
      </w:tr>
      <w:tr w:rsidR="00BA11BD" w14:paraId="7E9D290D" w14:textId="77777777">
        <w:tc>
          <w:tcPr>
            <w:tcW w:w="1635" w:type="dxa"/>
            <w:shd w:val="clear" w:color="auto" w:fill="auto"/>
            <w:tcMar>
              <w:top w:w="100" w:type="dxa"/>
              <w:left w:w="100" w:type="dxa"/>
              <w:bottom w:w="100" w:type="dxa"/>
              <w:right w:w="100" w:type="dxa"/>
            </w:tcMar>
          </w:tcPr>
          <w:p w14:paraId="2CD7BCF9" w14:textId="77777777" w:rsidR="00BA11BD" w:rsidRDefault="0044140F">
            <w:pPr>
              <w:widowControl w:val="0"/>
              <w:pBdr>
                <w:top w:val="nil"/>
                <w:left w:val="nil"/>
                <w:bottom w:val="nil"/>
                <w:right w:val="nil"/>
                <w:between w:val="nil"/>
              </w:pBdr>
              <w:rPr>
                <w:b/>
                <w:sz w:val="28"/>
                <w:szCs w:val="28"/>
              </w:rPr>
            </w:pPr>
            <w:r>
              <w:rPr>
                <w:b/>
                <w:sz w:val="28"/>
                <w:szCs w:val="28"/>
              </w:rPr>
              <w:t>Week 8</w:t>
            </w:r>
          </w:p>
        </w:tc>
        <w:tc>
          <w:tcPr>
            <w:tcW w:w="7365" w:type="dxa"/>
            <w:shd w:val="clear" w:color="auto" w:fill="auto"/>
            <w:tcMar>
              <w:top w:w="100" w:type="dxa"/>
              <w:left w:w="100" w:type="dxa"/>
              <w:bottom w:w="100" w:type="dxa"/>
              <w:right w:w="100" w:type="dxa"/>
            </w:tcMar>
          </w:tcPr>
          <w:p w14:paraId="6B795686" w14:textId="77777777" w:rsidR="00BA11BD" w:rsidRDefault="0044140F">
            <w:pPr>
              <w:spacing w:line="360" w:lineRule="auto"/>
            </w:pPr>
            <w:r>
              <w:t>Finish assembly of Alex.</w:t>
            </w:r>
          </w:p>
          <w:p w14:paraId="28F94A1E" w14:textId="77777777" w:rsidR="00BA11BD" w:rsidRDefault="0044140F">
            <w:pPr>
              <w:spacing w:line="360" w:lineRule="auto"/>
            </w:pPr>
            <w:r>
              <w:t xml:space="preserve">Identify additional components required to fulfill project requirements. </w:t>
            </w:r>
          </w:p>
        </w:tc>
      </w:tr>
      <w:tr w:rsidR="00BA11BD" w14:paraId="6FBC7691" w14:textId="77777777">
        <w:tc>
          <w:tcPr>
            <w:tcW w:w="1635" w:type="dxa"/>
            <w:shd w:val="clear" w:color="auto" w:fill="auto"/>
            <w:tcMar>
              <w:top w:w="100" w:type="dxa"/>
              <w:left w:w="100" w:type="dxa"/>
              <w:bottom w:w="100" w:type="dxa"/>
              <w:right w:w="100" w:type="dxa"/>
            </w:tcMar>
          </w:tcPr>
          <w:p w14:paraId="6E3CD4DA" w14:textId="77777777" w:rsidR="00BA11BD" w:rsidRDefault="0044140F">
            <w:pPr>
              <w:widowControl w:val="0"/>
              <w:pBdr>
                <w:top w:val="nil"/>
                <w:left w:val="nil"/>
                <w:bottom w:val="nil"/>
                <w:right w:val="nil"/>
                <w:between w:val="nil"/>
              </w:pBdr>
              <w:rPr>
                <w:b/>
                <w:sz w:val="28"/>
                <w:szCs w:val="28"/>
              </w:rPr>
            </w:pPr>
            <w:r>
              <w:rPr>
                <w:b/>
                <w:sz w:val="28"/>
                <w:szCs w:val="28"/>
              </w:rPr>
              <w:t>Week 9</w:t>
            </w:r>
          </w:p>
        </w:tc>
        <w:tc>
          <w:tcPr>
            <w:tcW w:w="7365" w:type="dxa"/>
            <w:shd w:val="clear" w:color="auto" w:fill="auto"/>
            <w:tcMar>
              <w:top w:w="100" w:type="dxa"/>
              <w:left w:w="100" w:type="dxa"/>
              <w:bottom w:w="100" w:type="dxa"/>
              <w:right w:w="100" w:type="dxa"/>
            </w:tcMar>
          </w:tcPr>
          <w:p w14:paraId="2EBE9639" w14:textId="77777777" w:rsidR="00BA11BD" w:rsidRDefault="0044140F">
            <w:pPr>
              <w:spacing w:line="360" w:lineRule="auto"/>
            </w:pPr>
            <w:r>
              <w:t>Studio 1: Design SLAM algorithm</w:t>
            </w:r>
          </w:p>
          <w:p w14:paraId="6095D941" w14:textId="77777777" w:rsidR="00BA11BD" w:rsidRDefault="0044140F">
            <w:pPr>
              <w:spacing w:line="360" w:lineRule="auto"/>
            </w:pPr>
            <w:r>
              <w:t>Studio 2: Design Robot turning algorithm</w:t>
            </w:r>
          </w:p>
        </w:tc>
      </w:tr>
      <w:tr w:rsidR="00BA11BD" w14:paraId="73D0F451" w14:textId="77777777">
        <w:tc>
          <w:tcPr>
            <w:tcW w:w="1635" w:type="dxa"/>
            <w:shd w:val="clear" w:color="auto" w:fill="auto"/>
            <w:tcMar>
              <w:top w:w="100" w:type="dxa"/>
              <w:left w:w="100" w:type="dxa"/>
              <w:bottom w:w="100" w:type="dxa"/>
              <w:right w:w="100" w:type="dxa"/>
            </w:tcMar>
          </w:tcPr>
          <w:p w14:paraId="2C1D7E5B" w14:textId="77777777" w:rsidR="00BA11BD" w:rsidRDefault="0044140F">
            <w:pPr>
              <w:widowControl w:val="0"/>
              <w:pBdr>
                <w:top w:val="nil"/>
                <w:left w:val="nil"/>
                <w:bottom w:val="nil"/>
                <w:right w:val="nil"/>
                <w:between w:val="nil"/>
              </w:pBdr>
              <w:rPr>
                <w:b/>
                <w:sz w:val="28"/>
                <w:szCs w:val="28"/>
              </w:rPr>
            </w:pPr>
            <w:r>
              <w:rPr>
                <w:b/>
                <w:sz w:val="28"/>
                <w:szCs w:val="28"/>
              </w:rPr>
              <w:t>Week 10</w:t>
            </w:r>
          </w:p>
        </w:tc>
        <w:tc>
          <w:tcPr>
            <w:tcW w:w="7365" w:type="dxa"/>
            <w:shd w:val="clear" w:color="auto" w:fill="auto"/>
            <w:tcMar>
              <w:top w:w="100" w:type="dxa"/>
              <w:left w:w="100" w:type="dxa"/>
              <w:bottom w:w="100" w:type="dxa"/>
              <w:right w:w="100" w:type="dxa"/>
            </w:tcMar>
          </w:tcPr>
          <w:p w14:paraId="02852F45" w14:textId="77777777" w:rsidR="00BA11BD" w:rsidRDefault="0044140F">
            <w:pPr>
              <w:numPr>
                <w:ilvl w:val="0"/>
                <w:numId w:val="8"/>
              </w:numPr>
              <w:spacing w:line="360" w:lineRule="auto"/>
            </w:pPr>
            <w:r>
              <w:t>CELC workshops</w:t>
            </w:r>
          </w:p>
          <w:p w14:paraId="4A73251C" w14:textId="77777777" w:rsidR="00BA11BD" w:rsidRDefault="00114B72">
            <w:pPr>
              <w:numPr>
                <w:ilvl w:val="0"/>
                <w:numId w:val="8"/>
              </w:numPr>
              <w:spacing w:line="360" w:lineRule="auto"/>
            </w:pPr>
            <w:r>
              <w:t>Finalize</w:t>
            </w:r>
            <w:r w:rsidR="0044140F">
              <w:t xml:space="preserve"> code for Alex’s movement</w:t>
            </w:r>
          </w:p>
          <w:p w14:paraId="3E63821C" w14:textId="77777777" w:rsidR="00BA11BD" w:rsidRDefault="00114B72">
            <w:pPr>
              <w:numPr>
                <w:ilvl w:val="0"/>
                <w:numId w:val="8"/>
              </w:numPr>
              <w:spacing w:line="360" w:lineRule="auto"/>
            </w:pPr>
            <w:r>
              <w:t>Finalize</w:t>
            </w:r>
            <w:r w:rsidR="0044140F">
              <w:t xml:space="preserve"> SLAM and LIDAR integration</w:t>
            </w:r>
          </w:p>
          <w:p w14:paraId="0A833BF9" w14:textId="77777777" w:rsidR="00BA11BD" w:rsidRDefault="0044140F">
            <w:pPr>
              <w:numPr>
                <w:ilvl w:val="0"/>
                <w:numId w:val="8"/>
              </w:numPr>
              <w:spacing w:line="360" w:lineRule="auto"/>
            </w:pPr>
            <w:r>
              <w:t>Integration of SLAM algorithm with the LIDAR to generate a reliable map of the environment.</w:t>
            </w:r>
          </w:p>
          <w:p w14:paraId="67A08417" w14:textId="77777777" w:rsidR="00BA11BD" w:rsidRDefault="0044140F">
            <w:pPr>
              <w:numPr>
                <w:ilvl w:val="0"/>
                <w:numId w:val="8"/>
              </w:numPr>
              <w:spacing w:line="360" w:lineRule="auto"/>
            </w:pPr>
            <w:r>
              <w:t>Calibrate and draft movement codes required to move Alex around. (forward, reverse, turn left/right, spin on the spot for mapping)</w:t>
            </w:r>
          </w:p>
          <w:p w14:paraId="13F84EE2" w14:textId="77777777" w:rsidR="00BA11BD" w:rsidRDefault="0044140F">
            <w:pPr>
              <w:numPr>
                <w:ilvl w:val="0"/>
                <w:numId w:val="8"/>
              </w:numPr>
              <w:spacing w:line="360" w:lineRule="auto"/>
            </w:pPr>
            <w:r>
              <w:t>Attach additional components required for the additional functionalities of Alex.</w:t>
            </w:r>
          </w:p>
          <w:p w14:paraId="37F6F67D" w14:textId="77777777" w:rsidR="00BA11BD" w:rsidRDefault="0044140F">
            <w:pPr>
              <w:numPr>
                <w:ilvl w:val="0"/>
                <w:numId w:val="8"/>
              </w:numPr>
              <w:spacing w:line="360" w:lineRule="auto"/>
            </w:pPr>
            <w:r>
              <w:t xml:space="preserve">Test the remote control of Alex from command line using either </w:t>
            </w:r>
            <w:r w:rsidR="00832CD5">
              <w:t>SSH</w:t>
            </w:r>
            <w:r>
              <w:t xml:space="preserve"> or </w:t>
            </w:r>
            <w:r w:rsidR="00832CD5">
              <w:t>VNC</w:t>
            </w:r>
          </w:p>
          <w:p w14:paraId="185AF0B4" w14:textId="77777777" w:rsidR="00BA11BD" w:rsidRDefault="0044140F">
            <w:pPr>
              <w:numPr>
                <w:ilvl w:val="0"/>
                <w:numId w:val="8"/>
              </w:numPr>
              <w:spacing w:line="360" w:lineRule="auto"/>
            </w:pPr>
            <w:r>
              <w:t xml:space="preserve">Create detection of </w:t>
            </w:r>
            <w:r w:rsidR="00832CD5">
              <w:t>colored</w:t>
            </w:r>
            <w:r>
              <w:t xml:space="preserve"> objects functionality.</w:t>
            </w:r>
          </w:p>
        </w:tc>
      </w:tr>
      <w:tr w:rsidR="00BA11BD" w14:paraId="1A63AE7B" w14:textId="77777777">
        <w:tc>
          <w:tcPr>
            <w:tcW w:w="1635" w:type="dxa"/>
            <w:shd w:val="clear" w:color="auto" w:fill="auto"/>
            <w:tcMar>
              <w:top w:w="100" w:type="dxa"/>
              <w:left w:w="100" w:type="dxa"/>
              <w:bottom w:w="100" w:type="dxa"/>
              <w:right w:w="100" w:type="dxa"/>
            </w:tcMar>
          </w:tcPr>
          <w:p w14:paraId="3239B9D8" w14:textId="77777777" w:rsidR="00BA11BD" w:rsidRDefault="0044140F">
            <w:pPr>
              <w:widowControl w:val="0"/>
              <w:pBdr>
                <w:top w:val="nil"/>
                <w:left w:val="nil"/>
                <w:bottom w:val="nil"/>
                <w:right w:val="nil"/>
                <w:between w:val="nil"/>
              </w:pBdr>
              <w:rPr>
                <w:b/>
                <w:sz w:val="28"/>
                <w:szCs w:val="28"/>
              </w:rPr>
            </w:pPr>
            <w:r>
              <w:rPr>
                <w:b/>
                <w:sz w:val="28"/>
                <w:szCs w:val="28"/>
              </w:rPr>
              <w:t>Week 11</w:t>
            </w:r>
          </w:p>
        </w:tc>
        <w:tc>
          <w:tcPr>
            <w:tcW w:w="7365" w:type="dxa"/>
            <w:shd w:val="clear" w:color="auto" w:fill="auto"/>
            <w:tcMar>
              <w:top w:w="100" w:type="dxa"/>
              <w:left w:w="100" w:type="dxa"/>
              <w:bottom w:w="100" w:type="dxa"/>
              <w:right w:w="100" w:type="dxa"/>
            </w:tcMar>
          </w:tcPr>
          <w:p w14:paraId="6B9B5507" w14:textId="77777777" w:rsidR="00BA11BD" w:rsidRDefault="0044140F">
            <w:pPr>
              <w:spacing w:line="360" w:lineRule="auto"/>
            </w:pPr>
            <w:r>
              <w:t>Studio 1: Cloud control of robot</w:t>
            </w:r>
          </w:p>
          <w:p w14:paraId="4119EB46" w14:textId="77777777" w:rsidR="00BA11BD" w:rsidRDefault="0044140F">
            <w:pPr>
              <w:spacing w:line="360" w:lineRule="auto"/>
            </w:pPr>
            <w:r>
              <w:t>Studio 2: Establish secure connection to robot</w:t>
            </w:r>
          </w:p>
        </w:tc>
      </w:tr>
      <w:tr w:rsidR="00BA11BD" w14:paraId="061D950C" w14:textId="77777777">
        <w:tc>
          <w:tcPr>
            <w:tcW w:w="1635" w:type="dxa"/>
            <w:shd w:val="clear" w:color="auto" w:fill="auto"/>
            <w:tcMar>
              <w:top w:w="100" w:type="dxa"/>
              <w:left w:w="100" w:type="dxa"/>
              <w:bottom w:w="100" w:type="dxa"/>
              <w:right w:w="100" w:type="dxa"/>
            </w:tcMar>
          </w:tcPr>
          <w:p w14:paraId="7D29542F" w14:textId="77777777" w:rsidR="00BA11BD" w:rsidRDefault="0044140F">
            <w:pPr>
              <w:widowControl w:val="0"/>
              <w:pBdr>
                <w:top w:val="nil"/>
                <w:left w:val="nil"/>
                <w:bottom w:val="nil"/>
                <w:right w:val="nil"/>
                <w:between w:val="nil"/>
              </w:pBdr>
              <w:rPr>
                <w:b/>
                <w:sz w:val="28"/>
                <w:szCs w:val="28"/>
              </w:rPr>
            </w:pPr>
            <w:r>
              <w:rPr>
                <w:b/>
                <w:sz w:val="28"/>
                <w:szCs w:val="28"/>
              </w:rPr>
              <w:t>Week 12</w:t>
            </w:r>
          </w:p>
        </w:tc>
        <w:tc>
          <w:tcPr>
            <w:tcW w:w="7365" w:type="dxa"/>
            <w:shd w:val="clear" w:color="auto" w:fill="auto"/>
            <w:tcMar>
              <w:top w:w="100" w:type="dxa"/>
              <w:left w:w="100" w:type="dxa"/>
              <w:bottom w:w="100" w:type="dxa"/>
              <w:right w:w="100" w:type="dxa"/>
            </w:tcMar>
          </w:tcPr>
          <w:p w14:paraId="358F956C" w14:textId="77777777" w:rsidR="00BA11BD" w:rsidRDefault="0044140F">
            <w:pPr>
              <w:spacing w:line="360" w:lineRule="auto"/>
            </w:pPr>
            <w:r>
              <w:t xml:space="preserve">Studio 1: </w:t>
            </w:r>
          </w:p>
          <w:p w14:paraId="60641DEF" w14:textId="77777777" w:rsidR="00BA11BD" w:rsidRDefault="0044140F">
            <w:pPr>
              <w:numPr>
                <w:ilvl w:val="0"/>
                <w:numId w:val="1"/>
              </w:numPr>
              <w:spacing w:line="360" w:lineRule="auto"/>
            </w:pPr>
            <w:r>
              <w:t>Combine and integrate various segments of the software</w:t>
            </w:r>
          </w:p>
          <w:p w14:paraId="7BDD4186" w14:textId="77777777" w:rsidR="00BA11BD" w:rsidRDefault="0044140F">
            <w:pPr>
              <w:numPr>
                <w:ilvl w:val="0"/>
                <w:numId w:val="1"/>
              </w:numPr>
              <w:spacing w:line="360" w:lineRule="auto"/>
            </w:pPr>
            <w:r>
              <w:t>Debug software-to-software communication</w:t>
            </w:r>
          </w:p>
          <w:p w14:paraId="72279A80" w14:textId="77777777" w:rsidR="00BA11BD" w:rsidRDefault="0044140F">
            <w:pPr>
              <w:numPr>
                <w:ilvl w:val="0"/>
                <w:numId w:val="1"/>
              </w:numPr>
              <w:spacing w:line="360" w:lineRule="auto"/>
            </w:pPr>
            <w:r>
              <w:t>Debug software-to-hardware communication.</w:t>
            </w:r>
          </w:p>
          <w:p w14:paraId="745F2532" w14:textId="77777777" w:rsidR="00BA11BD" w:rsidRDefault="0044140F">
            <w:pPr>
              <w:numPr>
                <w:ilvl w:val="0"/>
                <w:numId w:val="1"/>
              </w:numPr>
              <w:spacing w:line="360" w:lineRule="auto"/>
            </w:pPr>
            <w:r>
              <w:t>Test run of Alex in the lab</w:t>
            </w:r>
          </w:p>
          <w:p w14:paraId="0122E362" w14:textId="77777777" w:rsidR="00BA11BD" w:rsidRDefault="0044140F">
            <w:pPr>
              <w:spacing w:line="360" w:lineRule="auto"/>
            </w:pPr>
            <w:r>
              <w:t>Studio 2: Mock Assessment</w:t>
            </w:r>
          </w:p>
          <w:p w14:paraId="3279CF97" w14:textId="77777777" w:rsidR="00BA11BD" w:rsidRDefault="0044140F">
            <w:pPr>
              <w:spacing w:line="360" w:lineRule="auto"/>
            </w:pPr>
            <w:r>
              <w:t>Presentation on project</w:t>
            </w:r>
          </w:p>
        </w:tc>
      </w:tr>
      <w:tr w:rsidR="00BA11BD" w14:paraId="7153A1D9" w14:textId="77777777">
        <w:tc>
          <w:tcPr>
            <w:tcW w:w="1635" w:type="dxa"/>
            <w:shd w:val="clear" w:color="auto" w:fill="auto"/>
            <w:tcMar>
              <w:top w:w="100" w:type="dxa"/>
              <w:left w:w="100" w:type="dxa"/>
              <w:bottom w:w="100" w:type="dxa"/>
              <w:right w:w="100" w:type="dxa"/>
            </w:tcMar>
          </w:tcPr>
          <w:p w14:paraId="37EBAD63" w14:textId="77777777" w:rsidR="00BA11BD" w:rsidRDefault="0044140F">
            <w:pPr>
              <w:widowControl w:val="0"/>
              <w:pBdr>
                <w:top w:val="nil"/>
                <w:left w:val="nil"/>
                <w:bottom w:val="nil"/>
                <w:right w:val="nil"/>
                <w:between w:val="nil"/>
              </w:pBdr>
              <w:rPr>
                <w:b/>
                <w:sz w:val="28"/>
                <w:szCs w:val="28"/>
              </w:rPr>
            </w:pPr>
            <w:r>
              <w:rPr>
                <w:b/>
                <w:sz w:val="28"/>
                <w:szCs w:val="28"/>
              </w:rPr>
              <w:t>Week 13</w:t>
            </w:r>
          </w:p>
        </w:tc>
        <w:tc>
          <w:tcPr>
            <w:tcW w:w="7365" w:type="dxa"/>
            <w:shd w:val="clear" w:color="auto" w:fill="auto"/>
            <w:tcMar>
              <w:top w:w="100" w:type="dxa"/>
              <w:left w:w="100" w:type="dxa"/>
              <w:bottom w:w="100" w:type="dxa"/>
              <w:right w:w="100" w:type="dxa"/>
            </w:tcMar>
          </w:tcPr>
          <w:p w14:paraId="67677DC0" w14:textId="77777777" w:rsidR="00BA11BD" w:rsidRDefault="0044140F">
            <w:pPr>
              <w:spacing w:line="360" w:lineRule="auto"/>
            </w:pPr>
            <w:r>
              <w:t xml:space="preserve">Studio 1: </w:t>
            </w:r>
          </w:p>
          <w:p w14:paraId="08501B8D" w14:textId="77777777" w:rsidR="00BA11BD" w:rsidRDefault="0044140F">
            <w:pPr>
              <w:numPr>
                <w:ilvl w:val="0"/>
                <w:numId w:val="4"/>
              </w:numPr>
              <w:spacing w:line="360" w:lineRule="auto"/>
            </w:pPr>
            <w:r>
              <w:t>Final testing of robot functionalities</w:t>
            </w:r>
          </w:p>
          <w:p w14:paraId="043D99D0" w14:textId="77777777" w:rsidR="00BA11BD" w:rsidRDefault="0044140F">
            <w:pPr>
              <w:numPr>
                <w:ilvl w:val="0"/>
                <w:numId w:val="4"/>
              </w:numPr>
              <w:spacing w:line="360" w:lineRule="auto"/>
            </w:pPr>
            <w:r>
              <w:lastRenderedPageBreak/>
              <w:t>Final debugging of code that failed during mock assessment.</w:t>
            </w:r>
          </w:p>
          <w:p w14:paraId="4A426CC5" w14:textId="77777777" w:rsidR="00BA11BD" w:rsidRDefault="0044140F">
            <w:pPr>
              <w:spacing w:line="360" w:lineRule="auto"/>
              <w:rPr>
                <w:b/>
                <w:sz w:val="28"/>
                <w:szCs w:val="28"/>
              </w:rPr>
            </w:pPr>
            <w:r>
              <w:t>Studio 2: Final Evaluation</w:t>
            </w:r>
          </w:p>
        </w:tc>
      </w:tr>
    </w:tbl>
    <w:p w14:paraId="3074EB55" w14:textId="77777777" w:rsidR="00BA11BD" w:rsidRDefault="00BA11BD">
      <w:pPr>
        <w:spacing w:line="360" w:lineRule="auto"/>
      </w:pPr>
    </w:p>
    <w:p w14:paraId="1074EC21" w14:textId="77777777" w:rsidR="00BA11BD" w:rsidRDefault="00BA11BD">
      <w:pPr>
        <w:spacing w:line="360" w:lineRule="auto"/>
      </w:pPr>
    </w:p>
    <w:p w14:paraId="70937611" w14:textId="77777777" w:rsidR="00BA11BD" w:rsidRDefault="00BA11BD">
      <w:pPr>
        <w:spacing w:line="360" w:lineRule="auto"/>
      </w:pPr>
    </w:p>
    <w:p w14:paraId="64256056" w14:textId="77777777" w:rsidR="00BA11BD" w:rsidRDefault="00BA11BD"/>
    <w:p w14:paraId="08EDAE52" w14:textId="77777777" w:rsidR="00BA11BD" w:rsidRDefault="0044140F">
      <w:pPr>
        <w:rPr>
          <w:b/>
          <w:sz w:val="28"/>
          <w:szCs w:val="28"/>
        </w:rPr>
      </w:pPr>
      <w:bookmarkStart w:id="1" w:name="_gjdgxs" w:colFirst="0" w:colLast="0"/>
      <w:bookmarkEnd w:id="1"/>
      <w:r>
        <w:rPr>
          <w:b/>
          <w:sz w:val="28"/>
          <w:szCs w:val="28"/>
        </w:rPr>
        <w:t>References</w:t>
      </w:r>
    </w:p>
    <w:p w14:paraId="2145228F" w14:textId="77777777" w:rsidR="00BA11BD" w:rsidRDefault="00BA11BD"/>
    <w:p w14:paraId="744B8636" w14:textId="77777777" w:rsidR="00BA11BD" w:rsidRDefault="0044140F">
      <w:pPr>
        <w:rPr>
          <w:rFonts w:ascii="Arial" w:eastAsia="Arial" w:hAnsi="Arial" w:cs="Arial"/>
          <w:i/>
          <w:color w:val="333333"/>
          <w:sz w:val="27"/>
          <w:szCs w:val="27"/>
        </w:rPr>
      </w:pPr>
      <w:r>
        <w:rPr>
          <w:i/>
          <w:color w:val="333333"/>
        </w:rPr>
        <w:t>“</w:t>
      </w:r>
      <w:r>
        <w:rPr>
          <w:color w:val="333333"/>
        </w:rPr>
        <w:t>Rescue Robots Machines Play Vital Roles in Disaster Relief”</w:t>
      </w:r>
    </w:p>
    <w:p w14:paraId="1068C3A6" w14:textId="77777777" w:rsidR="00BA11BD" w:rsidRDefault="0044140F">
      <w:r>
        <w:rPr>
          <w:i/>
          <w:color w:val="333333"/>
        </w:rPr>
        <w:t>Rescue Robots | Sci-tech | Trends in Japan | Web Japan</w:t>
      </w:r>
      <w:r>
        <w:rPr>
          <w:color w:val="333333"/>
        </w:rPr>
        <w:t>. [Online]. Available: https://web-japan.org/trends/09_sci-tech/sci100909.html. [Accessed: 17-Mar-2019].</w:t>
      </w:r>
    </w:p>
    <w:p w14:paraId="1E267EDD" w14:textId="77777777" w:rsidR="00BA11BD" w:rsidRDefault="00BA11BD"/>
    <w:p w14:paraId="45DDA9AB" w14:textId="77777777" w:rsidR="00BA11BD" w:rsidRDefault="0044140F">
      <w:pPr>
        <w:rPr>
          <w:color w:val="333333"/>
        </w:rPr>
      </w:pPr>
      <w:r>
        <w:rPr>
          <w:color w:val="333333"/>
        </w:rPr>
        <w:t xml:space="preserve">S. Toto, “Video: Rescue robot can pull victims into its body,” </w:t>
      </w:r>
      <w:r>
        <w:rPr>
          <w:i/>
          <w:color w:val="333333"/>
        </w:rPr>
        <w:t>TechCrunch</w:t>
      </w:r>
      <w:r>
        <w:rPr>
          <w:color w:val="333333"/>
        </w:rPr>
        <w:t>, 11-Aug-2009. [Online]. Available: https://techcrunch.com/2009/08/11/video-rescue-robot-can-pull-victims-into-its-body/. [Accessed: 17-Mar-2019].</w:t>
      </w:r>
    </w:p>
    <w:p w14:paraId="63C2E69A" w14:textId="77777777" w:rsidR="00BA11BD" w:rsidRDefault="00BA11BD"/>
    <w:p w14:paraId="471587D9" w14:textId="77777777" w:rsidR="00BA11BD" w:rsidRDefault="0044140F">
      <w:pPr>
        <w:rPr>
          <w:color w:val="333333"/>
        </w:rPr>
      </w:pPr>
      <w:r>
        <w:rPr>
          <w:color w:val="333333"/>
        </w:rPr>
        <w:t xml:space="preserve">“Mission - TRADR: Long-Term Human-Robot Teaming for Robot-Assisted Disaster Response,” </w:t>
      </w:r>
      <w:r>
        <w:rPr>
          <w:i/>
          <w:color w:val="333333"/>
        </w:rPr>
        <w:t>TRADR</w:t>
      </w:r>
      <w:r>
        <w:rPr>
          <w:color w:val="333333"/>
        </w:rPr>
        <w:t>, Nov-2013. [Online]. Available: http://www.tradr-project.eu/mission-2/. [Accessed: 17-Mar-2019].</w:t>
      </w:r>
    </w:p>
    <w:p w14:paraId="20096ADF" w14:textId="77777777" w:rsidR="00BA11BD" w:rsidRDefault="00BA11BD">
      <w:pPr>
        <w:rPr>
          <w:color w:val="333333"/>
        </w:rPr>
      </w:pPr>
    </w:p>
    <w:p w14:paraId="2455BB17" w14:textId="77777777" w:rsidR="00BA11BD" w:rsidRDefault="0044140F">
      <w:pPr>
        <w:rPr>
          <w:color w:val="333333"/>
        </w:rPr>
      </w:pPr>
      <w:r>
        <w:rPr>
          <w:color w:val="333333"/>
        </w:rPr>
        <w:t xml:space="preserve">“Long-Term Human-Robot Teaming for Robot-Assisted Disaster Response,” </w:t>
      </w:r>
      <w:r>
        <w:rPr>
          <w:i/>
          <w:color w:val="333333"/>
        </w:rPr>
        <w:t>GitHub</w:t>
      </w:r>
      <w:r>
        <w:rPr>
          <w:color w:val="333333"/>
        </w:rPr>
        <w:t>. [Online]. Available: https://github.com/tradr-project. [Accessed: 17-Mar-2019].</w:t>
      </w:r>
    </w:p>
    <w:p w14:paraId="07F71F2D" w14:textId="77777777" w:rsidR="00BA11BD" w:rsidRDefault="00BA11BD"/>
    <w:p w14:paraId="2E73AF35" w14:textId="77777777" w:rsidR="00BA11BD" w:rsidRDefault="00BA11BD">
      <w:pPr>
        <w:rPr>
          <w:color w:val="C00000"/>
        </w:rPr>
      </w:pPr>
    </w:p>
    <w:p w14:paraId="27153E07" w14:textId="77777777" w:rsidR="00BA11BD" w:rsidRDefault="00BA11BD">
      <w:pPr>
        <w:rPr>
          <w:color w:val="C00000"/>
        </w:rPr>
      </w:pPr>
    </w:p>
    <w:p w14:paraId="74F947BD" w14:textId="77777777" w:rsidR="00BA11BD" w:rsidRDefault="00BA11BD">
      <w:pPr>
        <w:rPr>
          <w:b/>
          <w:sz w:val="28"/>
          <w:szCs w:val="28"/>
        </w:rPr>
      </w:pPr>
    </w:p>
    <w:p w14:paraId="1A421C84" w14:textId="77777777" w:rsidR="00BA11BD" w:rsidRDefault="00BA11BD"/>
    <w:sectPr w:rsidR="00BA11BD">
      <w:footerReference w:type="even" r:id="rId15"/>
      <w:footerReference w:type="default" r:id="rId16"/>
      <w:pgSz w:w="11909" w:h="16834"/>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09F78" w14:textId="77777777" w:rsidR="008B3B7F" w:rsidRDefault="008B3B7F">
      <w:r>
        <w:separator/>
      </w:r>
    </w:p>
  </w:endnote>
  <w:endnote w:type="continuationSeparator" w:id="0">
    <w:p w14:paraId="1544F8AC" w14:textId="77777777" w:rsidR="008B3B7F" w:rsidRDefault="008B3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79B84" w14:textId="77777777" w:rsidR="00BA11BD" w:rsidRDefault="0044140F">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6E6223E" w14:textId="77777777" w:rsidR="00BA11BD" w:rsidRDefault="00BA11BD">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55AF8" w14:textId="77777777" w:rsidR="00BA11BD" w:rsidRDefault="0044140F">
    <w:pPr>
      <w:pBdr>
        <w:top w:val="single" w:sz="4" w:space="1" w:color="D9D9D9"/>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C14501">
      <w:rPr>
        <w:noProof/>
        <w:color w:val="000000"/>
      </w:rPr>
      <w:t>1</w:t>
    </w:r>
    <w:r>
      <w:rPr>
        <w:color w:val="000000"/>
      </w:rPr>
      <w:fldChar w:fldCharType="end"/>
    </w:r>
    <w:r>
      <w:rPr>
        <w:color w:val="000000"/>
      </w:rPr>
      <w:t xml:space="preserve"> | </w:t>
    </w:r>
    <w:r>
      <w:rPr>
        <w:color w:val="808080"/>
      </w:rPr>
      <w:t>Page</w:t>
    </w:r>
  </w:p>
  <w:p w14:paraId="171FB749" w14:textId="77777777" w:rsidR="00BA11BD" w:rsidRDefault="00BA11BD">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4DB01" w14:textId="77777777" w:rsidR="008B3B7F" w:rsidRDefault="008B3B7F">
      <w:r>
        <w:separator/>
      </w:r>
    </w:p>
  </w:footnote>
  <w:footnote w:type="continuationSeparator" w:id="0">
    <w:p w14:paraId="4B23692B" w14:textId="77777777" w:rsidR="008B3B7F" w:rsidRDefault="008B3B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24E25"/>
    <w:multiLevelType w:val="multilevel"/>
    <w:tmpl w:val="3232F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3461BF0"/>
    <w:multiLevelType w:val="hybridMultilevel"/>
    <w:tmpl w:val="568A4BA2"/>
    <w:lvl w:ilvl="0" w:tplc="ABC8AA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B56FB7"/>
    <w:multiLevelType w:val="multilevel"/>
    <w:tmpl w:val="3E12BA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25F5E04"/>
    <w:multiLevelType w:val="multilevel"/>
    <w:tmpl w:val="F16C5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1FC5A1F"/>
    <w:multiLevelType w:val="multilevel"/>
    <w:tmpl w:val="1ED885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59138EA"/>
    <w:multiLevelType w:val="multilevel"/>
    <w:tmpl w:val="72688C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8973388"/>
    <w:multiLevelType w:val="multilevel"/>
    <w:tmpl w:val="35602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9505D7F"/>
    <w:multiLevelType w:val="multilevel"/>
    <w:tmpl w:val="56E2B3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D383091"/>
    <w:multiLevelType w:val="multilevel"/>
    <w:tmpl w:val="B1745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8"/>
  </w:num>
  <w:num w:numId="3">
    <w:abstractNumId w:val="4"/>
  </w:num>
  <w:num w:numId="4">
    <w:abstractNumId w:val="3"/>
  </w:num>
  <w:num w:numId="5">
    <w:abstractNumId w:val="2"/>
  </w:num>
  <w:num w:numId="6">
    <w:abstractNumId w:val="5"/>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jU1NrcwNrU0MjBX0lEKTi0uzszPAykwrAUAOhxZliwAAAA="/>
  </w:docVars>
  <w:rsids>
    <w:rsidRoot w:val="00BA11BD"/>
    <w:rsid w:val="00041FBD"/>
    <w:rsid w:val="00114B72"/>
    <w:rsid w:val="00143684"/>
    <w:rsid w:val="0019679E"/>
    <w:rsid w:val="001A2A57"/>
    <w:rsid w:val="002067D6"/>
    <w:rsid w:val="0025748D"/>
    <w:rsid w:val="002C4320"/>
    <w:rsid w:val="003B3654"/>
    <w:rsid w:val="0044140F"/>
    <w:rsid w:val="00486227"/>
    <w:rsid w:val="00511465"/>
    <w:rsid w:val="005C28D0"/>
    <w:rsid w:val="005F17A2"/>
    <w:rsid w:val="00715EB1"/>
    <w:rsid w:val="007D5EA4"/>
    <w:rsid w:val="00832CD5"/>
    <w:rsid w:val="0085376A"/>
    <w:rsid w:val="008B3B7F"/>
    <w:rsid w:val="009414F4"/>
    <w:rsid w:val="009A1F00"/>
    <w:rsid w:val="009A26D5"/>
    <w:rsid w:val="00AE5E06"/>
    <w:rsid w:val="00BA11BD"/>
    <w:rsid w:val="00BB6F8F"/>
    <w:rsid w:val="00C14501"/>
    <w:rsid w:val="00C4547E"/>
    <w:rsid w:val="00C732C1"/>
    <w:rsid w:val="00E27E38"/>
    <w:rsid w:val="00FD4BBC"/>
    <w:rsid w:val="00FF4D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A2476"/>
  <w15:docId w15:val="{4B6DD9C0-75D5-4AFB-A740-8FBD23F03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SG"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5F17A2"/>
    <w:rPr>
      <w:sz w:val="16"/>
      <w:szCs w:val="16"/>
    </w:rPr>
  </w:style>
  <w:style w:type="paragraph" w:styleId="CommentText">
    <w:name w:val="annotation text"/>
    <w:basedOn w:val="Normal"/>
    <w:link w:val="CommentTextChar"/>
    <w:uiPriority w:val="99"/>
    <w:unhideWhenUsed/>
    <w:rsid w:val="005F17A2"/>
    <w:rPr>
      <w:sz w:val="20"/>
      <w:szCs w:val="20"/>
    </w:rPr>
  </w:style>
  <w:style w:type="character" w:customStyle="1" w:styleId="CommentTextChar">
    <w:name w:val="Comment Text Char"/>
    <w:basedOn w:val="DefaultParagraphFont"/>
    <w:link w:val="CommentText"/>
    <w:uiPriority w:val="99"/>
    <w:rsid w:val="005F17A2"/>
    <w:rPr>
      <w:sz w:val="20"/>
      <w:szCs w:val="20"/>
    </w:rPr>
  </w:style>
  <w:style w:type="paragraph" w:styleId="CommentSubject">
    <w:name w:val="annotation subject"/>
    <w:basedOn w:val="CommentText"/>
    <w:next w:val="CommentText"/>
    <w:link w:val="CommentSubjectChar"/>
    <w:uiPriority w:val="99"/>
    <w:semiHidden/>
    <w:unhideWhenUsed/>
    <w:rsid w:val="005F17A2"/>
    <w:rPr>
      <w:b/>
      <w:bCs/>
    </w:rPr>
  </w:style>
  <w:style w:type="character" w:customStyle="1" w:styleId="CommentSubjectChar">
    <w:name w:val="Comment Subject Char"/>
    <w:basedOn w:val="CommentTextChar"/>
    <w:link w:val="CommentSubject"/>
    <w:uiPriority w:val="99"/>
    <w:semiHidden/>
    <w:rsid w:val="005F17A2"/>
    <w:rPr>
      <w:b/>
      <w:bCs/>
      <w:sz w:val="20"/>
      <w:szCs w:val="20"/>
    </w:rPr>
  </w:style>
  <w:style w:type="paragraph" w:styleId="BalloonText">
    <w:name w:val="Balloon Text"/>
    <w:basedOn w:val="Normal"/>
    <w:link w:val="BalloonTextChar"/>
    <w:uiPriority w:val="99"/>
    <w:semiHidden/>
    <w:unhideWhenUsed/>
    <w:rsid w:val="005F17A2"/>
    <w:rPr>
      <w:sz w:val="18"/>
      <w:szCs w:val="18"/>
    </w:rPr>
  </w:style>
  <w:style w:type="character" w:customStyle="1" w:styleId="BalloonTextChar">
    <w:name w:val="Balloon Text Char"/>
    <w:basedOn w:val="DefaultParagraphFont"/>
    <w:link w:val="BalloonText"/>
    <w:uiPriority w:val="99"/>
    <w:semiHidden/>
    <w:rsid w:val="005F17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02087DAB-AB10-4B48-9DC2-D65B26FE5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60</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irul Iman</dc:creator>
  <cp:lastModifiedBy>Henry Jiang</cp:lastModifiedBy>
  <cp:revision>2</cp:revision>
  <dcterms:created xsi:type="dcterms:W3CDTF">2019-04-12T06:54:00Z</dcterms:created>
  <dcterms:modified xsi:type="dcterms:W3CDTF">2019-04-12T06:54:00Z</dcterms:modified>
</cp:coreProperties>
</file>